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008316" w14:textId="445E32F5" w:rsidR="0003344D" w:rsidRDefault="008B3B4A" w:rsidP="0003344D">
      <w:pPr>
        <w:keepNext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color w:val="404040"/>
          <w:spacing w:val="20"/>
          <w:sz w:val="42"/>
          <w:szCs w:val="42"/>
          <w:lang w:val="en"/>
        </w:rPr>
      </w:pPr>
      <w:r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OLUWA</w:t>
      </w:r>
      <w:r w:rsidR="0003344D" w:rsidRPr="0056497B">
        <w:rPr>
          <w:rFonts w:ascii="Calibri" w:hAnsi="Calibri" w:cs="Calibri"/>
          <w:b/>
          <w:bCs/>
          <w:i/>
          <w:iCs/>
          <w:color w:val="404040"/>
          <w:spacing w:val="20"/>
          <w:sz w:val="32"/>
          <w:szCs w:val="32"/>
          <w:lang w:val="en"/>
        </w:rPr>
        <w:t>TOMI TALABI</w:t>
      </w:r>
      <w:r w:rsidR="0003344D" w:rsidRPr="0056497B">
        <w:rPr>
          <w:rFonts w:ascii="Calibri" w:hAnsi="Calibri" w:cs="Calibri"/>
          <w:color w:val="404040"/>
          <w:spacing w:val="20"/>
          <w:sz w:val="32"/>
          <w:szCs w:val="32"/>
          <w:lang w:val="en"/>
        </w:rPr>
        <w:t>.</w:t>
      </w:r>
    </w:p>
    <w:p w14:paraId="1EB1B7BD" w14:textId="718871B4" w:rsidR="0003344D" w:rsidRDefault="0003344D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</w:pPr>
      <w:r w:rsidRPr="00537FDB">
        <w:rPr>
          <w:rFonts w:ascii="Calibri" w:hAnsi="Calibri" w:cs="Calibri"/>
          <w:sz w:val="20"/>
          <w:szCs w:val="20"/>
          <w:lang w:val="en"/>
        </w:rPr>
        <w:t xml:space="preserve">682-597-4321 | </w:t>
      </w:r>
      <w:r w:rsidR="0033481A">
        <w:rPr>
          <w:rFonts w:ascii="Calibri" w:hAnsi="Calibri" w:cs="Calibri"/>
          <w:sz w:val="20"/>
          <w:szCs w:val="20"/>
          <w:lang w:val="en"/>
        </w:rPr>
        <w:t>Plano</w:t>
      </w:r>
      <w:r w:rsidRPr="00537FDB">
        <w:rPr>
          <w:rFonts w:ascii="Calibri" w:hAnsi="Calibri" w:cs="Calibri"/>
          <w:sz w:val="20"/>
          <w:szCs w:val="20"/>
          <w:lang w:val="en"/>
        </w:rPr>
        <w:t>, TX</w:t>
      </w:r>
      <w:r w:rsidR="001B4A2D">
        <w:rPr>
          <w:rFonts w:ascii="Calibri" w:hAnsi="Calibri" w:cs="Calibri"/>
          <w:sz w:val="20"/>
          <w:szCs w:val="20"/>
          <w:lang w:val="en"/>
        </w:rPr>
        <w:t>.</w:t>
      </w:r>
      <w:r w:rsidRPr="00537FDB">
        <w:rPr>
          <w:rFonts w:ascii="Calibri" w:hAnsi="Calibri" w:cs="Calibri"/>
          <w:sz w:val="20"/>
          <w:szCs w:val="20"/>
          <w:lang w:val="en"/>
        </w:rPr>
        <w:t xml:space="preserve"> |</w:t>
      </w:r>
      <w:r w:rsidR="00FC3317">
        <w:rPr>
          <w:rFonts w:ascii="Calibri" w:hAnsi="Calibri" w:cs="Calibri"/>
          <w:sz w:val="20"/>
          <w:szCs w:val="20"/>
          <w:lang w:val="en"/>
        </w:rPr>
        <w:t xml:space="preserve"> </w:t>
      </w:r>
      <w:hyperlink r:id="rId5" w:history="1">
        <w:r w:rsidR="00A41426" w:rsidRPr="00257E45">
          <w:rPr>
            <w:rStyle w:val="Hyperlink"/>
            <w:rFonts w:ascii="Calibri" w:hAnsi="Calibri" w:cs="Calibri"/>
            <w:sz w:val="20"/>
            <w:szCs w:val="20"/>
            <w:lang w:val="en"/>
          </w:rPr>
          <w:t>abdultomtee@yahoo.com</w:t>
        </w:r>
      </w:hyperlink>
    </w:p>
    <w:p w14:paraId="535E76F0" w14:textId="233D0501" w:rsidR="00C25D18" w:rsidRPr="00D85067" w:rsidRDefault="005D686A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shd w:val="clear" w:color="auto" w:fill="FFFFFF"/>
        </w:rPr>
      </w:pPr>
      <w:hyperlink r:id="rId6" w:history="1">
        <w:r w:rsidRPr="00E13B42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https://github.com/CyberNesky/HomeLabs.git</w:t>
        </w:r>
      </w:hyperlink>
      <w:r>
        <w:rPr>
          <w:rFonts w:ascii="Calibri" w:hAnsi="Calibri" w:cs="Calibri"/>
          <w:sz w:val="20"/>
          <w:szCs w:val="20"/>
          <w:shd w:val="clear" w:color="auto" w:fill="FFFFFF"/>
        </w:rPr>
        <w:t xml:space="preserve"> </w:t>
      </w:r>
      <w:r w:rsidR="00674309">
        <w:rPr>
          <w:rFonts w:ascii="Calibri" w:hAnsi="Calibri" w:cs="Calibri"/>
          <w:sz w:val="20"/>
          <w:szCs w:val="20"/>
          <w:shd w:val="clear" w:color="auto" w:fill="FFFFFF"/>
        </w:rPr>
        <w:t xml:space="preserve">| </w:t>
      </w:r>
      <w:hyperlink r:id="rId7" w:history="1">
        <w:r w:rsidR="00674309" w:rsidRPr="008B49F8">
          <w:rPr>
            <w:rStyle w:val="Hyperlink"/>
            <w:rFonts w:cstheme="minorHAnsi"/>
            <w:sz w:val="20"/>
            <w:szCs w:val="20"/>
            <w:shd w:val="clear" w:color="auto" w:fill="FFFFFF"/>
          </w:rPr>
          <w:t>www.linkedin.com/in/tomitalabi2301</w:t>
        </w:r>
      </w:hyperlink>
      <w:r w:rsidR="00674309" w:rsidRPr="008B49F8">
        <w:rPr>
          <w:rFonts w:ascii="Segoe UI" w:hAnsi="Segoe UI" w:cs="Segoe UI"/>
          <w:sz w:val="20"/>
          <w:szCs w:val="20"/>
          <w:shd w:val="clear" w:color="auto" w:fill="FFFFFF"/>
        </w:rPr>
        <w:t xml:space="preserve"> </w:t>
      </w:r>
    </w:p>
    <w:p w14:paraId="22E291D9" w14:textId="77777777" w:rsidR="0003344D" w:rsidRDefault="00000000" w:rsidP="0003344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pict w14:anchorId="3A6C98AF">
          <v:rect id="_x0000_i1025" style="width:0;height:1.5pt" o:hralign="center" o:hrstd="t" o:hr="t" fillcolor="#a0a0a0" stroked="f"/>
        </w:pict>
      </w:r>
    </w:p>
    <w:p w14:paraId="06AACB1D" w14:textId="77777777" w:rsidR="0069158A" w:rsidRPr="00F223C9" w:rsidRDefault="007F1CC9" w:rsidP="0069158A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>Aspiring cybersecurity professional actively looking for a cyber</w:t>
      </w:r>
      <w:r w:rsidR="0095313F">
        <w:rPr>
          <w:rFonts w:eastAsia="Times New Roman" w:cstheme="minorHAnsi"/>
          <w:color w:val="0E101A"/>
          <w:sz w:val="20"/>
          <w:szCs w:val="20"/>
          <w:lang w:eastAsia="en-IN"/>
        </w:rPr>
        <w:t xml:space="preserve">security role. </w:t>
      </w:r>
      <w:r w:rsidR="0069158A">
        <w:rPr>
          <w:rFonts w:eastAsia="Times New Roman" w:cstheme="minorHAnsi"/>
          <w:color w:val="0E101A"/>
          <w:sz w:val="20"/>
          <w:szCs w:val="20"/>
          <w:lang w:eastAsia="en-IN"/>
        </w:rPr>
        <w:t>I am passionate about risk management, cybersecurity governance and implementing security best practices to ensuring the protection of information assets through policies, standards and frameworks that secure data and maintain organizational trust.</w:t>
      </w:r>
    </w:p>
    <w:p w14:paraId="09E64BEC" w14:textId="32EB6C3C" w:rsidR="00424A48" w:rsidRDefault="0095313F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continue to learn and build my skills </w:t>
      </w:r>
      <w:r w:rsidR="00F605C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in </w:t>
      </w:r>
      <w:r w:rsidR="0069158A">
        <w:rPr>
          <w:rFonts w:eastAsia="Times New Roman" w:cstheme="minorHAnsi"/>
          <w:color w:val="0E101A"/>
          <w:sz w:val="20"/>
          <w:szCs w:val="20"/>
          <w:lang w:eastAsia="en-IN"/>
        </w:rPr>
        <w:t>GRC</w:t>
      </w:r>
      <w:r w:rsidR="00F605C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and the technical areas of </w:t>
      </w:r>
      <w:r w:rsidR="007A5D17">
        <w:rPr>
          <w:rFonts w:eastAsia="Times New Roman" w:cstheme="minorHAnsi"/>
          <w:color w:val="0E101A"/>
          <w:sz w:val="20"/>
          <w:szCs w:val="20"/>
          <w:lang w:eastAsia="en-IN"/>
        </w:rPr>
        <w:t>cybersecurity.</w:t>
      </w:r>
    </w:p>
    <w:p w14:paraId="0E21DF6C" w14:textId="77777777" w:rsidR="00C83D34" w:rsidRDefault="00C83D34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</w:p>
    <w:p w14:paraId="57A1494B" w14:textId="580544E0" w:rsidR="00A31292" w:rsidRDefault="002D20C2" w:rsidP="001512B2">
      <w:pPr>
        <w:spacing w:after="0" w:line="240" w:lineRule="auto"/>
        <w:jc w:val="both"/>
        <w:rPr>
          <w:rFonts w:eastAsia="Times New Roman" w:cstheme="minorHAnsi"/>
          <w:color w:val="0E101A"/>
          <w:sz w:val="20"/>
          <w:szCs w:val="20"/>
          <w:lang w:eastAsia="en-IN"/>
        </w:rPr>
      </w:pPr>
      <w:r>
        <w:rPr>
          <w:rFonts w:eastAsia="Times New Roman" w:cstheme="minorHAnsi"/>
          <w:color w:val="0E101A"/>
          <w:sz w:val="20"/>
          <w:szCs w:val="20"/>
          <w:lang w:eastAsia="en-IN"/>
        </w:rPr>
        <w:t xml:space="preserve">I have been in the </w:t>
      </w:r>
      <w:r w:rsidR="00D511A5">
        <w:rPr>
          <w:rFonts w:eastAsia="Times New Roman" w:cstheme="minorHAnsi"/>
          <w:color w:val="0E101A"/>
          <w:sz w:val="20"/>
          <w:szCs w:val="20"/>
          <w:lang w:eastAsia="en-IN"/>
        </w:rPr>
        <w:t>project</w:t>
      </w:r>
      <w:r w:rsidR="005F2CC1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E8572D">
        <w:rPr>
          <w:rFonts w:eastAsia="Times New Roman" w:cstheme="minorHAnsi"/>
          <w:color w:val="0E101A"/>
          <w:sz w:val="20"/>
          <w:szCs w:val="20"/>
          <w:lang w:eastAsia="en-IN"/>
        </w:rPr>
        <w:t>manage</w:t>
      </w:r>
      <w:r>
        <w:rPr>
          <w:rFonts w:eastAsia="Times New Roman" w:cstheme="minorHAnsi"/>
          <w:color w:val="0E101A"/>
          <w:sz w:val="20"/>
          <w:szCs w:val="20"/>
          <w:lang w:eastAsia="en-IN"/>
        </w:rPr>
        <w:t>ment</w:t>
      </w:r>
      <w:r w:rsidR="00C521B8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field </w:t>
      </w:r>
      <w:r w:rsidR="00E8572D">
        <w:rPr>
          <w:rFonts w:eastAsia="Times New Roman" w:cstheme="minorHAnsi"/>
          <w:color w:val="0E101A"/>
          <w:sz w:val="20"/>
          <w:szCs w:val="20"/>
          <w:lang w:eastAsia="en-IN"/>
        </w:rPr>
        <w:t xml:space="preserve">with six years of </w:t>
      </w:r>
      <w:r w:rsidR="0039377E">
        <w:rPr>
          <w:rFonts w:eastAsia="Times New Roman" w:cstheme="minorHAnsi"/>
          <w:color w:val="0E101A"/>
          <w:sz w:val="20"/>
          <w:szCs w:val="20"/>
          <w:lang w:eastAsia="en-IN"/>
        </w:rPr>
        <w:t>experience</w:t>
      </w:r>
      <w:r w:rsidR="00FE4187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A245D6">
        <w:rPr>
          <w:rFonts w:eastAsia="Times New Roman" w:cstheme="minorHAnsi"/>
          <w:color w:val="0E101A"/>
          <w:sz w:val="20"/>
          <w:szCs w:val="20"/>
          <w:lang w:eastAsia="en-IN"/>
        </w:rPr>
        <w:t>participating in the</w:t>
      </w:r>
      <w:r w:rsidR="004F0177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D23BB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end-to-end project </w:t>
      </w:r>
      <w:r w:rsidR="008F54AF">
        <w:rPr>
          <w:rFonts w:eastAsia="Times New Roman" w:cstheme="minorHAnsi"/>
          <w:color w:val="0E101A"/>
          <w:sz w:val="20"/>
          <w:szCs w:val="20"/>
          <w:lang w:eastAsia="en-IN"/>
        </w:rPr>
        <w:t>life cycles</w:t>
      </w:r>
      <w:r w:rsidR="00D23BB6">
        <w:rPr>
          <w:rFonts w:eastAsia="Times New Roman" w:cstheme="minorHAnsi"/>
          <w:color w:val="0E101A"/>
          <w:sz w:val="20"/>
          <w:szCs w:val="20"/>
          <w:lang w:eastAsia="en-IN"/>
        </w:rPr>
        <w:t xml:space="preserve">, </w:t>
      </w:r>
      <w:r w:rsidR="00360175">
        <w:rPr>
          <w:rFonts w:eastAsia="Times New Roman" w:cstheme="minorHAnsi"/>
          <w:color w:val="0E101A"/>
          <w:sz w:val="20"/>
          <w:szCs w:val="20"/>
          <w:lang w:eastAsia="en-IN"/>
        </w:rPr>
        <w:t xml:space="preserve">leading continuous improvement </w:t>
      </w:r>
      <w:r w:rsidR="00CE57F5">
        <w:rPr>
          <w:rFonts w:eastAsia="Times New Roman" w:cstheme="minorHAnsi"/>
          <w:color w:val="0E101A"/>
          <w:sz w:val="20"/>
          <w:szCs w:val="20"/>
          <w:lang w:eastAsia="en-IN"/>
        </w:rPr>
        <w:t xml:space="preserve">initiatives </w:t>
      </w:r>
      <w:r w:rsidR="00BD47F3" w:rsidRPr="00F223C9">
        <w:rPr>
          <w:rFonts w:eastAsia="Times New Roman" w:cstheme="minorHAnsi"/>
          <w:color w:val="0E101A"/>
          <w:sz w:val="20"/>
          <w:szCs w:val="20"/>
          <w:lang w:eastAsia="en-IN"/>
        </w:rPr>
        <w:t xml:space="preserve">and </w:t>
      </w:r>
      <w:r w:rsidR="00D51554" w:rsidRPr="00F223C9">
        <w:rPr>
          <w:rFonts w:eastAsia="Times New Roman" w:cstheme="minorHAnsi"/>
          <w:color w:val="0E101A"/>
          <w:sz w:val="20"/>
          <w:szCs w:val="20"/>
          <w:lang w:eastAsia="en-IN"/>
        </w:rPr>
        <w:t>successfully identifying and implementing cost</w:t>
      </w:r>
      <w:r w:rsidR="00084818">
        <w:rPr>
          <w:rFonts w:eastAsia="Times New Roman" w:cstheme="minorHAnsi"/>
          <w:color w:val="0E101A"/>
          <w:sz w:val="20"/>
          <w:szCs w:val="20"/>
          <w:lang w:eastAsia="en-IN"/>
        </w:rPr>
        <w:t>-</w:t>
      </w:r>
      <w:r w:rsidR="00D51554" w:rsidRPr="00F223C9">
        <w:rPr>
          <w:rFonts w:eastAsia="Times New Roman" w:cstheme="minorHAnsi"/>
          <w:color w:val="0E101A"/>
          <w:sz w:val="20"/>
          <w:szCs w:val="20"/>
          <w:lang w:eastAsia="en-IN"/>
        </w:rPr>
        <w:t>saving technical solutions</w:t>
      </w:r>
      <w:r w:rsidR="009069CD" w:rsidRPr="00F223C9">
        <w:rPr>
          <w:rFonts w:eastAsia="Times New Roman" w:cstheme="minorHAnsi"/>
          <w:color w:val="0E101A"/>
          <w:sz w:val="20"/>
          <w:szCs w:val="20"/>
          <w:lang w:eastAsia="en-IN"/>
        </w:rPr>
        <w:t xml:space="preserve"> </w:t>
      </w:r>
      <w:r w:rsidR="007A16B2" w:rsidRPr="00F223C9">
        <w:rPr>
          <w:rFonts w:eastAsia="Times New Roman" w:cstheme="minorHAnsi"/>
          <w:color w:val="0E101A"/>
          <w:sz w:val="20"/>
          <w:szCs w:val="20"/>
          <w:lang w:eastAsia="en-IN"/>
        </w:rPr>
        <w:t>and best practi</w:t>
      </w:r>
      <w:r w:rsidR="00672398" w:rsidRPr="00F223C9">
        <w:rPr>
          <w:rFonts w:eastAsia="Times New Roman" w:cstheme="minorHAnsi"/>
          <w:color w:val="0E101A"/>
          <w:sz w:val="20"/>
          <w:szCs w:val="20"/>
          <w:lang w:eastAsia="en-IN"/>
        </w:rPr>
        <w:t>ces to ensure project success</w:t>
      </w:r>
      <w:r w:rsidR="009069CD" w:rsidRPr="00F223C9">
        <w:rPr>
          <w:rFonts w:eastAsia="Times New Roman" w:cstheme="minorHAnsi"/>
          <w:color w:val="0E101A"/>
          <w:sz w:val="20"/>
          <w:szCs w:val="20"/>
          <w:lang w:eastAsia="en-IN"/>
        </w:rPr>
        <w:t>.</w:t>
      </w:r>
    </w:p>
    <w:p w14:paraId="4F2636D9" w14:textId="77777777" w:rsidR="0003344D" w:rsidRDefault="00000000" w:rsidP="0003344D">
      <w:pPr>
        <w:spacing w:after="0"/>
        <w:jc w:val="center"/>
        <w:rPr>
          <w:rFonts w:ascii="Segoe UI" w:hAnsi="Segoe UI" w:cs="Segoe U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sz w:val="20"/>
          <w:szCs w:val="20"/>
          <w:lang w:val="en"/>
        </w:rPr>
        <w:pict w14:anchorId="3A4B1FC8">
          <v:rect id="_x0000_i1026" style="width:0;height:1.5pt" o:hralign="center" o:hrstd="t" o:hr="t" fillcolor="#a0a0a0" stroked="f"/>
        </w:pict>
      </w:r>
    </w:p>
    <w:p w14:paraId="568CC6CD" w14:textId="77777777" w:rsidR="00626F8E" w:rsidRDefault="0003344D" w:rsidP="005755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sz w:val="24"/>
          <w:szCs w:val="24"/>
          <w:u w:val="single"/>
          <w:lang w:val="en"/>
        </w:rPr>
      </w:pPr>
      <w:r w:rsidRPr="008C50DE">
        <w:rPr>
          <w:rFonts w:ascii="Calibri" w:hAnsi="Calibri" w:cs="Calibri"/>
          <w:b/>
          <w:bCs/>
          <w:lang w:val="en"/>
        </w:rPr>
        <w:t xml:space="preserve">  </w:t>
      </w:r>
      <w:r>
        <w:rPr>
          <w:rFonts w:ascii="Calibri" w:hAnsi="Calibri" w:cs="Calibri"/>
          <w:b/>
          <w:bCs/>
          <w:lang w:val="en"/>
        </w:rPr>
        <w:t xml:space="preserve">            </w:t>
      </w:r>
      <w:r w:rsidR="00626F8E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TRAINING and CERTIFICATIONs.</w:t>
      </w:r>
    </w:p>
    <w:p w14:paraId="6E696112" w14:textId="42BF5AD2" w:rsidR="00351DE6" w:rsidRPr="0018788D" w:rsidRDefault="00351DE6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Certified in Cybersecurity – ISC2.</w:t>
      </w:r>
    </w:p>
    <w:p w14:paraId="5BBDDA4F" w14:textId="77777777" w:rsidR="00351DE6" w:rsidRDefault="00351DE6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Project Management Professional – Project Management Institute.</w:t>
      </w:r>
    </w:p>
    <w:p w14:paraId="7A0156A5" w14:textId="0FD9215B" w:rsidR="003C7174" w:rsidRDefault="003C7174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Cybersecurity </w:t>
      </w:r>
      <w:r w:rsidR="0010018D">
        <w:rPr>
          <w:rFonts w:ascii="Calibri" w:hAnsi="Calibri" w:cs="Calibri"/>
          <w:sz w:val="20"/>
          <w:szCs w:val="20"/>
          <w:lang w:val="en"/>
        </w:rPr>
        <w:t xml:space="preserve">Governance, Risk and Compliance </w:t>
      </w:r>
      <w:r w:rsidR="00B22BA7">
        <w:rPr>
          <w:rFonts w:ascii="Calibri" w:hAnsi="Calibri" w:cs="Calibri"/>
          <w:sz w:val="20"/>
          <w:szCs w:val="20"/>
          <w:lang w:val="en"/>
        </w:rPr>
        <w:t>Mastery.</w:t>
      </w:r>
    </w:p>
    <w:p w14:paraId="5A4350B7" w14:textId="47C96B36" w:rsidR="00884F8E" w:rsidRDefault="00884F8E" w:rsidP="00351DE6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Ongoing </w:t>
      </w:r>
      <w:r w:rsidR="002258AC">
        <w:rPr>
          <w:rFonts w:ascii="Calibri" w:hAnsi="Calibri" w:cs="Calibri"/>
          <w:sz w:val="20"/>
          <w:szCs w:val="20"/>
          <w:lang w:val="en"/>
        </w:rPr>
        <w:t>training in CISM (Certified</w:t>
      </w:r>
      <w:r w:rsidR="00FD1A4A">
        <w:rPr>
          <w:rFonts w:ascii="Calibri" w:hAnsi="Calibri" w:cs="Calibri"/>
          <w:sz w:val="20"/>
          <w:szCs w:val="20"/>
          <w:lang w:val="en"/>
        </w:rPr>
        <w:t xml:space="preserve"> Information Security Management).</w:t>
      </w:r>
      <w:r w:rsidR="002258AC">
        <w:rPr>
          <w:rFonts w:ascii="Calibri" w:hAnsi="Calibri" w:cs="Calibri"/>
          <w:sz w:val="20"/>
          <w:szCs w:val="20"/>
          <w:lang w:val="en"/>
        </w:rPr>
        <w:t xml:space="preserve"> </w:t>
      </w:r>
    </w:p>
    <w:p w14:paraId="345465E9" w14:textId="1E98EAB0" w:rsidR="004F3FCF" w:rsidRDefault="00D80360" w:rsidP="004F3FCF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          </w:t>
      </w:r>
      <w:r w:rsidR="004F3FCF">
        <w:rPr>
          <w:rFonts w:ascii="Calibri" w:hAnsi="Calibri" w:cs="Calibri"/>
          <w:sz w:val="20"/>
          <w:szCs w:val="20"/>
          <w:lang w:val="en"/>
        </w:rPr>
        <w:t xml:space="preserve">      </w:t>
      </w: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EDUCATION</w:t>
      </w:r>
    </w:p>
    <w:p w14:paraId="24D678EF" w14:textId="77777777" w:rsidR="004F3FCF" w:rsidRPr="0018788D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 of Science in Information Technology (in-view), Grand Canyon University – Arizona, USA.</w:t>
      </w:r>
    </w:p>
    <w:p w14:paraId="52EA21C5" w14:textId="77777777" w:rsidR="004F3FCF" w:rsidRPr="0018788D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Masters in Managerial Psychology, University of Ibadan – Ibadan, Nigeria.</w:t>
      </w:r>
    </w:p>
    <w:p w14:paraId="7B1E5E33" w14:textId="77777777" w:rsidR="004F3FCF" w:rsidRPr="00B649D6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Higher National Diploma, Electrical Engineering, Ibadan Polytechnic – Ibadan, Nigeria.</w:t>
      </w:r>
    </w:p>
    <w:p w14:paraId="5710D059" w14:textId="77777777" w:rsidR="004F3FCF" w:rsidRDefault="004F3FCF" w:rsidP="004F3FCF">
      <w:pPr>
        <w:pStyle w:val="ListParagraph"/>
        <w:keepNext/>
        <w:widowControl w:val="0"/>
        <w:numPr>
          <w:ilvl w:val="0"/>
          <w:numId w:val="45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 w:rsidRPr="0018788D">
        <w:rPr>
          <w:rFonts w:ascii="Calibri" w:hAnsi="Calibri" w:cs="Calibri"/>
          <w:sz w:val="20"/>
          <w:szCs w:val="20"/>
          <w:lang w:val="en"/>
        </w:rPr>
        <w:t>SixSigma Greenbelt – QAI Institute.</w:t>
      </w:r>
    </w:p>
    <w:p w14:paraId="4E1087EA" w14:textId="3B15D00E" w:rsidR="004F3FCF" w:rsidRPr="00B649D6" w:rsidRDefault="004F3FCF" w:rsidP="00B649D6">
      <w:pPr>
        <w:keepNext/>
        <w:widowControl w:val="0"/>
        <w:autoSpaceDE w:val="0"/>
        <w:autoSpaceDN w:val="0"/>
        <w:adjustRightInd w:val="0"/>
        <w:spacing w:after="0" w:line="276" w:lineRule="auto"/>
        <w:ind w:left="360"/>
        <w:rPr>
          <w:rFonts w:ascii="Calibri" w:hAnsi="Calibri" w:cs="Calibri"/>
          <w:sz w:val="20"/>
          <w:szCs w:val="20"/>
          <w:lang w:val="en"/>
        </w:rPr>
      </w:pPr>
    </w:p>
    <w:p w14:paraId="16F340CB" w14:textId="63660127" w:rsidR="0003344D" w:rsidRPr="009804E4" w:rsidRDefault="00404D04" w:rsidP="0057555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>
        <w:rPr>
          <w:rFonts w:ascii="Calibri" w:hAnsi="Calibri" w:cs="Calibri"/>
          <w:b/>
          <w:bCs/>
          <w:lang w:val="en"/>
        </w:rPr>
        <w:t xml:space="preserve">              </w:t>
      </w:r>
      <w:r w:rsidR="0075213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PROJECT</w:t>
      </w:r>
      <w:r w:rsidR="00297CAA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</w:p>
    <w:p w14:paraId="5231C071" w14:textId="24398F29" w:rsidR="00816508" w:rsidRDefault="00362419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nducted</w:t>
      </w:r>
      <w:r w:rsidR="0054756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alongside team members,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 enterprise wide NIST Cybersecurity assessment</w:t>
      </w:r>
      <w:r w:rsidR="001578B9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235482AB" w14:textId="3B6547C3" w:rsidR="00516D5A" w:rsidRDefault="00516D5A" w:rsidP="00516D5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nducted a third-party risk assessment on a supplier as part of cybersecurity GRC training course which consisted of reviewing a third-party security assessment questionnaire, assessing and summarizing the key risk items identified.</w:t>
      </w:r>
    </w:p>
    <w:p w14:paraId="1435CC23" w14:textId="77777777" w:rsidR="00516D5A" w:rsidRDefault="00516D5A" w:rsidP="00516D5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volvement in security incidence response, vulnerability management and risk mitigation with an information security team.</w:t>
      </w:r>
    </w:p>
    <w:p w14:paraId="7F005759" w14:textId="77777777" w:rsidR="00BB666D" w:rsidRDefault="00BB666D" w:rsidP="00BB666D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I was involved in the implementation of security awareness training.</w:t>
      </w:r>
    </w:p>
    <w:p w14:paraId="6500F241" w14:textId="01649A26" w:rsidR="004D3BF4" w:rsidRPr="004D3BF4" w:rsidRDefault="004D3BF4" w:rsidP="004D3BF4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Drew the network architecture and topology for a client using MS Visio.</w:t>
      </w:r>
    </w:p>
    <w:p w14:paraId="2F6015EC" w14:textId="28082247" w:rsidR="00516D5A" w:rsidRDefault="00BB666D" w:rsidP="00A10770">
      <w:pPr>
        <w:pStyle w:val="ListParagraph"/>
        <w:keepNext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Hands-on security labs in vulnerability management, incident response and policy management.</w:t>
      </w:r>
    </w:p>
    <w:p w14:paraId="46E059DB" w14:textId="64A186F9" w:rsidR="00A10770" w:rsidRPr="00A10770" w:rsidRDefault="00A10770" w:rsidP="00A10770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managed and ensured continuous improvement activities were conducted and concluded in-between sprint retrospectives and sprint planning.</w:t>
      </w:r>
    </w:p>
    <w:p w14:paraId="3F5CB3ED" w14:textId="3E18A2FE" w:rsidR="0003344D" w:rsidRDefault="000E199B" w:rsidP="004E6D8A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led a manufacturing proj</w:t>
      </w:r>
      <w:r w:rsidR="00DF6BFF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ct team to improve the manufacturing process</w:t>
      </w:r>
      <w:r w:rsidR="00E5055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from a sigma rating of </w:t>
      </w:r>
      <w:r w:rsidR="00822A3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bout 1.8</w:t>
      </w:r>
      <w:r w:rsidR="007531E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o about 3.2</w:t>
      </w:r>
      <w:r w:rsidR="0071002C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using six sigma methodology.</w:t>
      </w:r>
    </w:p>
    <w:p w14:paraId="742279C3" w14:textId="3CE388F3" w:rsidR="00177607" w:rsidRPr="00A10770" w:rsidRDefault="00450DBA" w:rsidP="00A10770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 introduced electronic 5S (e5S)</w:t>
      </w:r>
      <w:r w:rsidR="00D3294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cross the project team. </w:t>
      </w:r>
      <w:r w:rsidR="00201EC3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It is the proper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orting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="0058643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 </w:t>
      </w:r>
      <w:r w:rsidR="00F9461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ffice </w:t>
      </w:r>
      <w:r w:rsidR="00133BE1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puters desktop look</w:t>
      </w:r>
      <w:r w:rsidR="0033089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, the standardization of </w:t>
      </w:r>
      <w:r w:rsidR="00DE2D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eight rows of folders </w:t>
      </w:r>
      <w:r w:rsidR="00F20D5B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nd its sustainability.</w:t>
      </w:r>
    </w:p>
    <w:p w14:paraId="61B5422A" w14:textId="0A47475F" w:rsidR="00C2539F" w:rsidRDefault="00C2539F" w:rsidP="0003344D">
      <w:pPr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</w:p>
    <w:p w14:paraId="04836E41" w14:textId="693FE385" w:rsidR="00194C5C" w:rsidRPr="00DF1F4A" w:rsidRDefault="00C2539F" w:rsidP="00194C5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b/>
          <w:bCs/>
          <w:u w:val="single"/>
          <w:lang w:val="en"/>
        </w:rPr>
      </w:pPr>
      <w:r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</w:t>
      </w:r>
      <w:r w:rsidR="00194C5C" w:rsidRPr="008C50DE">
        <w:rPr>
          <w:rFonts w:ascii="Calibri" w:hAnsi="Calibri" w:cs="Calibri"/>
          <w:b/>
          <w:bCs/>
          <w:lang w:val="en"/>
        </w:rPr>
        <w:t xml:space="preserve">  </w:t>
      </w:r>
      <w:r w:rsidR="00194C5C">
        <w:rPr>
          <w:rFonts w:ascii="Calibri" w:hAnsi="Calibri" w:cs="Calibri"/>
          <w:b/>
          <w:bCs/>
          <w:lang w:val="en"/>
        </w:rPr>
        <w:t xml:space="preserve">  </w:t>
      </w:r>
      <w:r w:rsidR="00297CAA">
        <w:rPr>
          <w:rFonts w:ascii="Calibri" w:hAnsi="Calibri" w:cs="Calibri"/>
          <w:b/>
          <w:bCs/>
          <w:lang w:val="en"/>
        </w:rPr>
        <w:t xml:space="preserve"> 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COMPETENC</w:t>
      </w:r>
      <w:r w:rsidR="00194C5C" w:rsidRPr="002E6DE8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IES</w:t>
      </w:r>
      <w:r w:rsidR="00194C5C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 xml:space="preserve"> &amp; SKILL</w:t>
      </w:r>
      <w:r w:rsidR="00625E95">
        <w:rPr>
          <w:rFonts w:ascii="Calibri" w:hAnsi="Calibri" w:cs="Calibri"/>
          <w:b/>
          <w:bCs/>
          <w:sz w:val="24"/>
          <w:szCs w:val="24"/>
          <w:u w:val="single"/>
          <w:lang w:val="en"/>
        </w:rPr>
        <w:t>s</w:t>
      </w:r>
    </w:p>
    <w:p w14:paraId="6D2B061A" w14:textId="1024D4D1" w:rsidR="00194C5C" w:rsidRPr="00315CD2" w:rsidRDefault="00194C5C" w:rsidP="00315CD2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nowledge</w:t>
      </w: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application of agile principles and methodologies.</w:t>
      </w:r>
    </w:p>
    <w:p w14:paraId="26960364" w14:textId="77777777" w:rsidR="00194C5C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Knowledge of framework NIST CF 2.0, standard ISO 27001 and regulatory compliance GDPR, HIPAA. </w:t>
      </w:r>
    </w:p>
    <w:p w14:paraId="640CD530" w14:textId="77777777" w:rsidR="00194C5C" w:rsidRPr="00663FE4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Security incidence response, vulnerability management and risk mitigation.</w:t>
      </w:r>
    </w:p>
    <w:p w14:paraId="5B5B85AD" w14:textId="77777777" w:rsidR="00194C5C" w:rsidRPr="00DB4C8F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ffective written and verbal communication skills, facilitating transparent communication.</w:t>
      </w:r>
    </w:p>
    <w:p w14:paraId="6124259F" w14:textId="77777777" w:rsidR="00194C5C" w:rsidRPr="002B75A3" w:rsidRDefault="00194C5C" w:rsidP="00194C5C">
      <w:pPr>
        <w:pStyle w:val="ListParagraph"/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  <w:sz w:val="20"/>
          <w:szCs w:val="20"/>
          <w:lang w:val="en"/>
        </w:rPr>
      </w:pPr>
      <w:r w:rsidRPr="00184BA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mmitment to continuous improvement, demonstrated through implementing Lean and Six Sigma principle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documentation.</w:t>
      </w:r>
    </w:p>
    <w:p w14:paraId="42C4348E" w14:textId="7CCE0609" w:rsidR="00194C5C" w:rsidRPr="00315CD2" w:rsidRDefault="00582039" w:rsidP="00315CD2">
      <w:pPr>
        <w:pStyle w:val="ListParagraph"/>
        <w:numPr>
          <w:ilvl w:val="0"/>
          <w:numId w:val="36"/>
        </w:numPr>
        <w:spacing w:after="0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</w:t>
      </w:r>
      <w:r w:rsidR="00315CD2" w:rsidRPr="00315CD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mpetent in the use of MS Office tools, MS Azure with familiarity in PowerShell &amp; Bash, Atlassian tools, OpenVA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</w:t>
      </w:r>
      <w:r w:rsidR="00315CD2" w:rsidRPr="00315CD2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Kali Linux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.</w:t>
      </w:r>
    </w:p>
    <w:p w14:paraId="41BA7396" w14:textId="19E577C1" w:rsidR="00620432" w:rsidRDefault="00000000" w:rsidP="00194C5C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</w:pPr>
      <w:r>
        <w:rPr>
          <w:rFonts w:ascii="Calibri" w:hAnsi="Calibri" w:cs="Calibri"/>
          <w:sz w:val="20"/>
          <w:szCs w:val="20"/>
          <w:lang w:val="en"/>
        </w:rPr>
        <w:pict w14:anchorId="3B0D33A7">
          <v:rect id="_x0000_i1028" style="width:0;height:1.5pt" o:hralign="center" o:hrstd="t" o:hr="t" fillcolor="#a0a0a0" stroked="f"/>
        </w:pict>
      </w:r>
    </w:p>
    <w:p w14:paraId="51BEFF47" w14:textId="0E21367C" w:rsidR="009576E7" w:rsidRPr="007A13A9" w:rsidRDefault="00194C5C" w:rsidP="00BF610E">
      <w:pPr>
        <w:spacing w:after="0" w:line="240" w:lineRule="auto"/>
        <w:rPr>
          <w:rFonts w:ascii="Calibri" w:eastAsia="Times New Roman" w:hAnsi="Calibri" w:cs="Calibri"/>
          <w:color w:val="0E101A"/>
          <w:sz w:val="24"/>
          <w:szCs w:val="24"/>
          <w:lang w:eastAsia="en-IN"/>
        </w:rPr>
      </w:pPr>
      <w:r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           </w:t>
      </w:r>
      <w:r w:rsidR="00C2539F" w:rsidRPr="002E6DE8">
        <w:rPr>
          <w:rFonts w:ascii="Calibri" w:eastAsia="Times New Roman" w:hAnsi="Calibri" w:cs="Calibri"/>
          <w:b/>
          <w:bCs/>
          <w:color w:val="0E101A"/>
          <w:sz w:val="24"/>
          <w:szCs w:val="24"/>
          <w:lang w:eastAsia="en-IN"/>
        </w:rPr>
        <w:t xml:space="preserve"> </w:t>
      </w:r>
      <w:r w:rsidR="006F4C2C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>Work</w:t>
      </w:r>
      <w:r w:rsidR="00054B76">
        <w:rPr>
          <w:rFonts w:ascii="Calibri" w:eastAsia="Times New Roman" w:hAnsi="Calibri" w:cs="Calibri"/>
          <w:b/>
          <w:bCs/>
          <w:color w:val="0E101A"/>
          <w:sz w:val="24"/>
          <w:szCs w:val="24"/>
          <w:u w:val="single"/>
          <w:lang w:eastAsia="en-IN"/>
        </w:rPr>
        <w:t xml:space="preserve"> Experience</w:t>
      </w:r>
    </w:p>
    <w:p w14:paraId="46854C6E" w14:textId="77777777" w:rsidR="009911F7" w:rsidRDefault="009911F7" w:rsidP="009911F7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91798E">
        <w:rPr>
          <w:rFonts w:ascii="Calibri" w:hAnsi="Calibri" w:cs="Calibri"/>
          <w:b/>
          <w:bCs/>
          <w:sz w:val="20"/>
          <w:szCs w:val="20"/>
          <w:lang w:val="en"/>
        </w:rPr>
        <w:t xml:space="preserve">Collins Aerospace – San Marcos TX.                                                                                                    Jan. 2024 - Date  </w:t>
      </w:r>
    </w:p>
    <w:p w14:paraId="02D1E19F" w14:textId="77777777" w:rsidR="009911F7" w:rsidRPr="00071766" w:rsidRDefault="009911F7" w:rsidP="009911F7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 xml:space="preserve">Conducts thorough quality checks, identifies product defects, and </w:t>
      </w:r>
      <w:r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erforms all tasks in compliance with quality standards and established safety procedures.</w:t>
      </w:r>
    </w:p>
    <w:p w14:paraId="48C93314" w14:textId="77777777" w:rsidR="009911F7" w:rsidRPr="00A010E9" w:rsidRDefault="009911F7" w:rsidP="009911F7">
      <w:pPr>
        <w:pStyle w:val="ListParagraph"/>
        <w:numPr>
          <w:ilvl w:val="0"/>
          <w:numId w:val="46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4A4A4A"/>
          <w:sz w:val="20"/>
          <w:szCs w:val="20"/>
          <w:lang w:val="en-US"/>
        </w:rPr>
      </w:pPr>
      <w:r w:rsidRPr="00A010E9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Uses standard measuring instruments to perform in-process checks and non-compliant conditions per the Quality Management policy.</w:t>
      </w:r>
    </w:p>
    <w:p w14:paraId="69B96773" w14:textId="77777777" w:rsidR="009911F7" w:rsidRPr="00071766" w:rsidRDefault="009911F7" w:rsidP="009911F7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 w:rsidRPr="00B35708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Adapts to engineering specification changes by reworking and repairing assembled equipment and products, ensuring they meet the latest standards.</w:t>
      </w:r>
    </w:p>
    <w:p w14:paraId="08C287D0" w14:textId="3D938543" w:rsidR="009911F7" w:rsidRPr="001E09EB" w:rsidRDefault="006D13A8" w:rsidP="009911F7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lang w:val="en"/>
        </w:rPr>
      </w:pPr>
      <w:r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Participates in continuous impro</w:t>
      </w:r>
      <w:r w:rsidR="00213AF7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vement initiatives</w:t>
      </w:r>
      <w:r w:rsidR="00203F1F">
        <w:rPr>
          <w:rFonts w:ascii="Calibri" w:eastAsia="Times New Roman" w:hAnsi="Calibri" w:cs="Calibri"/>
          <w:color w:val="4A4A4A"/>
          <w:sz w:val="20"/>
          <w:szCs w:val="20"/>
          <w:lang w:val="en-US"/>
        </w:rPr>
        <w:t>, ensuring compliance with quality management policies.</w:t>
      </w:r>
    </w:p>
    <w:p w14:paraId="2AB48E9F" w14:textId="3AD4BCF2" w:rsidR="00757FF8" w:rsidRPr="00AF1982" w:rsidRDefault="000D1882" w:rsidP="005363E7">
      <w:pPr>
        <w:spacing w:after="0" w:line="240" w:lineRule="auto"/>
        <w:rPr>
          <w:rFonts w:ascii="Calibri" w:hAnsi="Calibri" w:cs="Calibri"/>
          <w:b/>
          <w:bCs/>
          <w:sz w:val="20"/>
          <w:szCs w:val="20"/>
          <w:lang w:val="en"/>
        </w:rPr>
      </w:pPr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lastRenderedPageBreak/>
        <w:t xml:space="preserve">FirstData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Consulting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363E7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                                                                                          </w:t>
      </w:r>
      <w:r w:rsidR="005D008A" w:rsidRPr="00A77996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Sep</w:t>
      </w:r>
      <w:r w:rsidR="005D008A" w:rsidRPr="00982593">
        <w:rPr>
          <w:rFonts w:ascii="Calibri" w:eastAsia="Times New Roman" w:hAnsi="Calibri" w:cs="Calibri"/>
          <w:b/>
          <w:bCs/>
          <w:color w:val="0E101A"/>
          <w:sz w:val="20"/>
          <w:szCs w:val="20"/>
          <w:u w:val="single"/>
          <w:lang w:eastAsia="en-IN"/>
        </w:rPr>
        <w:t>.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 xml:space="preserve"> 2022 – </w:t>
      </w:r>
      <w:r w:rsidR="00F06CC5" w:rsidRPr="00982593">
        <w:rPr>
          <w:rFonts w:ascii="Calibri" w:hAnsi="Calibri" w:cs="Calibri"/>
          <w:b/>
          <w:bCs/>
          <w:sz w:val="20"/>
          <w:szCs w:val="20"/>
          <w:lang w:val="en"/>
        </w:rPr>
        <w:t>Jun</w:t>
      </w:r>
      <w:r w:rsidR="008B0544" w:rsidRPr="00982593">
        <w:rPr>
          <w:rFonts w:ascii="Calibri" w:hAnsi="Calibri" w:cs="Calibri"/>
          <w:b/>
          <w:bCs/>
          <w:sz w:val="20"/>
          <w:szCs w:val="20"/>
          <w:lang w:val="en"/>
        </w:rPr>
        <w:t>. 2023</w:t>
      </w:r>
    </w:p>
    <w:p w14:paraId="0FC61B2C" w14:textId="6AA1CE7A" w:rsidR="00AF1982" w:rsidRPr="00954BF9" w:rsidRDefault="000719FB" w:rsidP="00582100">
      <w:pPr>
        <w:spacing w:after="0" w:line="240" w:lineRule="auto"/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</w:pPr>
      <w:r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PivotPoint Consulting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–</w:t>
      </w:r>
      <w:r w:rsidR="005D008A" w:rsidRPr="0009529D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Dallas TX.      </w:t>
      </w:r>
      <w:r w:rsidR="00582C61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                                                                                        </w:t>
      </w:r>
      <w:r w:rsid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</w:t>
      </w:r>
      <w:r w:rsidR="00F31FD0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Mar</w:t>
      </w:r>
      <w:r w:rsidR="005D008A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>.</w:t>
      </w:r>
      <w:r w:rsidR="00F37F4B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2022</w:t>
      </w:r>
      <w:r w:rsidR="00C20145" w:rsidRPr="00C76EF4">
        <w:rPr>
          <w:rFonts w:ascii="Calibri" w:eastAsia="Times New Roman" w:hAnsi="Calibri" w:cs="Calibri"/>
          <w:b/>
          <w:bCs/>
          <w:color w:val="0E101A"/>
          <w:sz w:val="20"/>
          <w:szCs w:val="20"/>
          <w:lang w:eastAsia="en-IN"/>
        </w:rPr>
        <w:t xml:space="preserve"> – Aug. 2022</w:t>
      </w:r>
    </w:p>
    <w:p w14:paraId="1B5221F8" w14:textId="17797336" w:rsidR="009F02BF" w:rsidRPr="00691DD5" w:rsidRDefault="0096417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Assisted in m</w:t>
      </w:r>
      <w:r w:rsidR="0041479B">
        <w:rPr>
          <w:rFonts w:ascii="Calibri" w:hAnsi="Calibri" w:cs="Calibri"/>
          <w:sz w:val="20"/>
          <w:szCs w:val="20"/>
          <w:lang w:val="en"/>
        </w:rPr>
        <w:t>anag</w:t>
      </w:r>
      <w:r w:rsidR="006C34E3">
        <w:rPr>
          <w:rFonts w:ascii="Calibri" w:hAnsi="Calibri" w:cs="Calibri"/>
          <w:sz w:val="20"/>
          <w:szCs w:val="20"/>
          <w:lang w:val="en"/>
        </w:rPr>
        <w:t>ing</w:t>
      </w:r>
      <w:r w:rsidR="0041479B">
        <w:rPr>
          <w:rFonts w:ascii="Calibri" w:hAnsi="Calibri" w:cs="Calibri"/>
          <w:sz w:val="20"/>
          <w:szCs w:val="20"/>
          <w:lang w:val="en"/>
        </w:rPr>
        <w:t xml:space="preserve"> </w:t>
      </w:r>
      <w:r w:rsidR="002C1C87">
        <w:rPr>
          <w:rFonts w:ascii="Calibri" w:hAnsi="Calibri" w:cs="Calibri"/>
          <w:sz w:val="20"/>
          <w:szCs w:val="20"/>
          <w:lang w:val="en"/>
        </w:rPr>
        <w:t xml:space="preserve">the delivery of </w:t>
      </w:r>
      <w:r w:rsidR="00EF4E20">
        <w:rPr>
          <w:rFonts w:ascii="Calibri" w:hAnsi="Calibri" w:cs="Calibri"/>
          <w:sz w:val="20"/>
          <w:szCs w:val="20"/>
          <w:lang w:val="en"/>
        </w:rPr>
        <w:t xml:space="preserve">projects in waterfall and agile, ensuring </w:t>
      </w:r>
      <w:r w:rsidR="00031680">
        <w:rPr>
          <w:rFonts w:ascii="Calibri" w:hAnsi="Calibri" w:cs="Calibri"/>
          <w:sz w:val="20"/>
          <w:szCs w:val="20"/>
          <w:lang w:val="en"/>
        </w:rPr>
        <w:t xml:space="preserve">compliance 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with </w:t>
      </w:r>
      <w:r w:rsidR="006360D3">
        <w:rPr>
          <w:rFonts w:ascii="Calibri" w:hAnsi="Calibri" w:cs="Calibri"/>
          <w:sz w:val="20"/>
          <w:szCs w:val="20"/>
          <w:lang w:val="en"/>
        </w:rPr>
        <w:t>the scope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, </w:t>
      </w:r>
      <w:r w:rsidR="00031680">
        <w:rPr>
          <w:rFonts w:ascii="Calibri" w:hAnsi="Calibri" w:cs="Calibri"/>
          <w:sz w:val="20"/>
          <w:szCs w:val="20"/>
          <w:lang w:val="en"/>
        </w:rPr>
        <w:t>deadlines</w:t>
      </w:r>
      <w:r w:rsidR="009D0AF0">
        <w:rPr>
          <w:rFonts w:ascii="Calibri" w:hAnsi="Calibri" w:cs="Calibri"/>
          <w:sz w:val="20"/>
          <w:szCs w:val="20"/>
          <w:lang w:val="en"/>
        </w:rPr>
        <w:t xml:space="preserve"> and budgets,</w:t>
      </w:r>
      <w:r w:rsidR="005F6449">
        <w:rPr>
          <w:rFonts w:ascii="Calibri" w:hAnsi="Calibri" w:cs="Calibri"/>
          <w:sz w:val="20"/>
          <w:szCs w:val="20"/>
          <w:lang w:val="en"/>
        </w:rPr>
        <w:t xml:space="preserve"> managing resources and tracking performance.</w:t>
      </w:r>
      <w:r w:rsidR="00C3357B" w:rsidRPr="00691DD5">
        <w:rPr>
          <w:rFonts w:ascii="Calibri" w:hAnsi="Calibri" w:cs="Calibri"/>
          <w:sz w:val="20"/>
          <w:szCs w:val="20"/>
          <w:lang w:val="en"/>
        </w:rPr>
        <w:t xml:space="preserve"> </w:t>
      </w:r>
    </w:p>
    <w:p w14:paraId="69B67A74" w14:textId="75FFB89D" w:rsidR="009576E7" w:rsidRPr="008D2594" w:rsidRDefault="00AF1982" w:rsidP="008D2594">
      <w:pPr>
        <w:pStyle w:val="ListParagraph"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 xml:space="preserve">I </w:t>
      </w:r>
      <w:r w:rsidR="007F3D00">
        <w:rPr>
          <w:rFonts w:ascii="Calibri" w:hAnsi="Calibri" w:cs="Calibri"/>
          <w:sz w:val="20"/>
          <w:szCs w:val="20"/>
          <w:lang w:val="en"/>
        </w:rPr>
        <w:t xml:space="preserve">was </w:t>
      </w:r>
      <w:r>
        <w:rPr>
          <w:rFonts w:ascii="Calibri" w:hAnsi="Calibri" w:cs="Calibri"/>
          <w:sz w:val="20"/>
          <w:szCs w:val="20"/>
          <w:lang w:val="en"/>
        </w:rPr>
        <w:t>engaged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 in </w:t>
      </w:r>
      <w:r w:rsidR="00F13224">
        <w:rPr>
          <w:rFonts w:ascii="Calibri" w:hAnsi="Calibri" w:cs="Calibri"/>
          <w:sz w:val="20"/>
          <w:szCs w:val="20"/>
          <w:lang w:val="en"/>
        </w:rPr>
        <w:t xml:space="preserve">the development of </w:t>
      </w:r>
      <w:r w:rsidR="008D2FA0">
        <w:rPr>
          <w:rFonts w:ascii="Calibri" w:hAnsi="Calibri" w:cs="Calibri"/>
          <w:sz w:val="20"/>
          <w:szCs w:val="20"/>
          <w:lang w:val="en"/>
        </w:rPr>
        <w:t xml:space="preserve">risk management </w:t>
      </w:r>
      <w:r w:rsidR="00837EEE">
        <w:rPr>
          <w:rFonts w:ascii="Calibri" w:hAnsi="Calibri" w:cs="Calibri"/>
          <w:sz w:val="20"/>
          <w:szCs w:val="20"/>
          <w:lang w:val="en"/>
        </w:rPr>
        <w:t>plans and mitigation strategies.</w:t>
      </w:r>
    </w:p>
    <w:p w14:paraId="5F76A483" w14:textId="0A2A8459" w:rsidR="002156D7" w:rsidRDefault="00244023" w:rsidP="00B12E21">
      <w:pPr>
        <w:pStyle w:val="ListParagraph"/>
        <w:keepNext/>
        <w:widowControl w:val="0"/>
        <w:numPr>
          <w:ilvl w:val="0"/>
          <w:numId w:val="50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M</w:t>
      </w:r>
      <w:r w:rsidR="002156D7">
        <w:rPr>
          <w:rFonts w:ascii="Calibri" w:hAnsi="Calibri" w:cs="Calibri"/>
          <w:sz w:val="20"/>
          <w:szCs w:val="20"/>
          <w:lang w:val="en"/>
        </w:rPr>
        <w:t>aintain</w:t>
      </w:r>
      <w:r>
        <w:rPr>
          <w:rFonts w:ascii="Calibri" w:hAnsi="Calibri" w:cs="Calibri"/>
          <w:sz w:val="20"/>
          <w:szCs w:val="20"/>
          <w:lang w:val="en"/>
        </w:rPr>
        <w:t xml:space="preserve">ed </w:t>
      </w:r>
      <w:r w:rsidR="001A0774">
        <w:rPr>
          <w:rFonts w:ascii="Calibri" w:hAnsi="Calibri" w:cs="Calibri"/>
          <w:sz w:val="20"/>
          <w:szCs w:val="20"/>
          <w:lang w:val="en"/>
        </w:rPr>
        <w:t>project documentation, including risk registers</w:t>
      </w:r>
      <w:r w:rsidR="000F3829">
        <w:rPr>
          <w:rFonts w:ascii="Calibri" w:hAnsi="Calibri" w:cs="Calibri"/>
          <w:sz w:val="20"/>
          <w:szCs w:val="20"/>
          <w:lang w:val="en"/>
        </w:rPr>
        <w:t xml:space="preserve">, issue logs and compliance reports, ensuring 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all deliverables </w:t>
      </w:r>
      <w:r w:rsidR="00CB043E">
        <w:rPr>
          <w:rFonts w:ascii="Calibri" w:hAnsi="Calibri" w:cs="Calibri"/>
          <w:sz w:val="20"/>
          <w:szCs w:val="20"/>
          <w:lang w:val="en"/>
        </w:rPr>
        <w:t>meet</w:t>
      </w:r>
      <w:r w:rsidR="0062319F">
        <w:rPr>
          <w:rFonts w:ascii="Calibri" w:hAnsi="Calibri" w:cs="Calibri"/>
          <w:sz w:val="20"/>
          <w:szCs w:val="20"/>
          <w:lang w:val="en"/>
        </w:rPr>
        <w:t xml:space="preserve"> regulatory</w:t>
      </w:r>
      <w:r w:rsidR="00E12988">
        <w:rPr>
          <w:rFonts w:ascii="Calibri" w:hAnsi="Calibri" w:cs="Calibri"/>
          <w:sz w:val="20"/>
          <w:szCs w:val="20"/>
          <w:lang w:val="en"/>
        </w:rPr>
        <w:t xml:space="preserve"> and organizational standards.</w:t>
      </w:r>
    </w:p>
    <w:p w14:paraId="3852A5EF" w14:textId="211D8F19" w:rsidR="00F6462A" w:rsidRDefault="00E933EF" w:rsidP="00370359">
      <w:pPr>
        <w:pStyle w:val="ListParagraph"/>
        <w:keepNext/>
        <w:widowControl w:val="0"/>
        <w:numPr>
          <w:ilvl w:val="0"/>
          <w:numId w:val="5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  <w:r>
        <w:rPr>
          <w:rFonts w:ascii="Calibri" w:hAnsi="Calibri" w:cs="Calibri"/>
          <w:sz w:val="20"/>
          <w:szCs w:val="20"/>
          <w:lang w:val="en"/>
        </w:rPr>
        <w:t>Facilitated</w:t>
      </w:r>
      <w:r w:rsidR="003775F1">
        <w:rPr>
          <w:rFonts w:ascii="Calibri" w:hAnsi="Calibri" w:cs="Calibri"/>
          <w:sz w:val="20"/>
          <w:szCs w:val="20"/>
          <w:lang w:val="en"/>
        </w:rPr>
        <w:t xml:space="preserve"> project meetings</w:t>
      </w:r>
      <w:r w:rsidR="001D38A5">
        <w:rPr>
          <w:rFonts w:ascii="Calibri" w:hAnsi="Calibri" w:cs="Calibri"/>
          <w:sz w:val="20"/>
          <w:szCs w:val="20"/>
          <w:lang w:val="en"/>
        </w:rPr>
        <w:t xml:space="preserve"> and </w:t>
      </w:r>
      <w:r w:rsidR="002778D9">
        <w:rPr>
          <w:rFonts w:ascii="Calibri" w:hAnsi="Calibri" w:cs="Calibri"/>
          <w:sz w:val="20"/>
          <w:szCs w:val="20"/>
          <w:lang w:val="en"/>
        </w:rPr>
        <w:t>c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 xml:space="preserve">oordinated 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security </w:t>
      </w:r>
      <w:r w:rsidR="00F108B2" w:rsidRPr="00370359">
        <w:rPr>
          <w:rFonts w:ascii="Calibri" w:hAnsi="Calibri" w:cs="Calibri"/>
          <w:sz w:val="20"/>
          <w:szCs w:val="20"/>
          <w:lang w:val="en"/>
        </w:rPr>
        <w:t>training</w:t>
      </w:r>
      <w:r w:rsidR="00A57DC7" w:rsidRPr="00370359">
        <w:rPr>
          <w:rFonts w:ascii="Calibri" w:hAnsi="Calibri" w:cs="Calibri"/>
          <w:sz w:val="20"/>
          <w:szCs w:val="20"/>
          <w:lang w:val="en"/>
        </w:rPr>
        <w:t xml:space="preserve"> on best practices</w:t>
      </w:r>
      <w:r w:rsidR="00CB7800" w:rsidRPr="00370359">
        <w:rPr>
          <w:rFonts w:ascii="Calibri" w:hAnsi="Calibri" w:cs="Calibri"/>
          <w:sz w:val="20"/>
          <w:szCs w:val="20"/>
          <w:lang w:val="en"/>
        </w:rPr>
        <w:t>, identifying threats and vulnerabilities.</w:t>
      </w:r>
    </w:p>
    <w:p w14:paraId="7EA1462E" w14:textId="1884AB81" w:rsidR="00927749" w:rsidRDefault="00927749" w:rsidP="00F01683">
      <w:pPr>
        <w:keepNext/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sz w:val="20"/>
          <w:szCs w:val="20"/>
          <w:lang w:val="en"/>
        </w:rPr>
      </w:pPr>
    </w:p>
    <w:p w14:paraId="36489B0D" w14:textId="4DAE369F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Globacom Limited – Lagos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,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Nigeria.                                                        </w:t>
      </w:r>
      <w:r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 xml:space="preserve">                                       </w:t>
      </w: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Jan. 2013 – Jun. 2018</w:t>
      </w:r>
    </w:p>
    <w:p w14:paraId="1A710310" w14:textId="77777777" w:rsidR="009A06BA" w:rsidRPr="009702C8" w:rsidRDefault="009A06BA" w:rsidP="009A06BA">
      <w:pPr>
        <w:spacing w:after="0" w:line="240" w:lineRule="auto"/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</w:pPr>
      <w:r w:rsidRPr="009702C8">
        <w:rPr>
          <w:rFonts w:ascii="Calibri" w:hAnsi="Calibri" w:cs="Calibri"/>
          <w:b/>
          <w:bCs/>
          <w:color w:val="0D0D0D"/>
          <w:sz w:val="20"/>
          <w:szCs w:val="20"/>
          <w:shd w:val="clear" w:color="auto" w:fill="FFFFFF"/>
        </w:rPr>
        <w:t>Assistant Project Manager</w:t>
      </w:r>
    </w:p>
    <w:p w14:paraId="2198F93D" w14:textId="77777777" w:rsidR="00E23A0D" w:rsidRDefault="00E23A0D" w:rsidP="00E23A0D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Managed resource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of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elecommunications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projects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with budgets of over $5M an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demonstrat</w:t>
      </w: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ed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the ability to effectively allocate and utilize resources to meet project objectives.</w:t>
      </w:r>
    </w:p>
    <w:p w14:paraId="7920D341" w14:textId="12237D6C" w:rsidR="009A06BA" w:rsidRPr="00155189" w:rsidRDefault="00534957" w:rsidP="00155189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</w:t>
      </w:r>
      <w:r w:rsidR="009A06BA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ollaborated with stakeholders on project requirements and planning. </w:t>
      </w:r>
    </w:p>
    <w:p w14:paraId="3747AC42" w14:textId="5F6DFAE7" w:rsidR="003C643C" w:rsidRPr="00E23A0D" w:rsidRDefault="009A06BA" w:rsidP="00E23A0D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Coordinated communication activities between the telecommunication te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am,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he engineering team</w:t>
      </w:r>
      <w:r w:rsidR="00AB0268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and manufacturing team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, ensuring clear and effective communication channels to facilitate project progress.</w:t>
      </w:r>
    </w:p>
    <w:p w14:paraId="06875257" w14:textId="1CE0D3E2" w:rsidR="00D32586" w:rsidRPr="002B15E5" w:rsidRDefault="00982D3F" w:rsidP="002B15E5">
      <w:pPr>
        <w:pStyle w:val="ListParagraph"/>
        <w:numPr>
          <w:ilvl w:val="0"/>
          <w:numId w:val="38"/>
        </w:num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Travelled to different locations to inspect facilities and commission projects</w:t>
      </w:r>
      <w:r w:rsidR="004C7465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and ensur</w:t>
      </w:r>
      <w:r w:rsidR="00E23A0D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>ing</w:t>
      </w:r>
      <w:r w:rsidRPr="008A7BF6">
        <w:rPr>
          <w:rFonts w:ascii="Calibri" w:hAnsi="Calibri" w:cs="Calibri"/>
          <w:color w:val="0D0D0D"/>
          <w:sz w:val="20"/>
          <w:szCs w:val="20"/>
          <w:shd w:val="clear" w:color="auto" w:fill="FFFFFF"/>
        </w:rPr>
        <w:t xml:space="preserve"> compliance with quality standards.</w:t>
      </w:r>
    </w:p>
    <w:p w14:paraId="2B3E7471" w14:textId="106E801E" w:rsidR="008F7161" w:rsidRPr="00A81BB8" w:rsidRDefault="008F7161" w:rsidP="00352936">
      <w:pPr>
        <w:spacing w:after="0" w:line="240" w:lineRule="auto"/>
        <w:rPr>
          <w:rFonts w:ascii="Calibri" w:hAnsi="Calibri" w:cs="Calibri"/>
          <w:color w:val="0D0D0D"/>
          <w:sz w:val="20"/>
          <w:szCs w:val="20"/>
          <w:shd w:val="clear" w:color="auto" w:fill="FFFFFF"/>
        </w:rPr>
      </w:pPr>
    </w:p>
    <w:sectPr w:rsidR="008F7161" w:rsidRPr="00A81BB8" w:rsidSect="004B277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095EC12E"/>
    <w:lvl w:ilvl="0">
      <w:numFmt w:val="bullet"/>
      <w:lvlText w:val="*"/>
      <w:lvlJc w:val="left"/>
    </w:lvl>
  </w:abstractNum>
  <w:abstractNum w:abstractNumId="1" w15:restartNumberingAfterBreak="0">
    <w:nsid w:val="0002091A"/>
    <w:multiLevelType w:val="multilevel"/>
    <w:tmpl w:val="B13AB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09C141C"/>
    <w:multiLevelType w:val="hybridMultilevel"/>
    <w:tmpl w:val="5D12D0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4331C"/>
    <w:multiLevelType w:val="hybridMultilevel"/>
    <w:tmpl w:val="E196CF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726C8"/>
    <w:multiLevelType w:val="multilevel"/>
    <w:tmpl w:val="0602D93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07335E9E"/>
    <w:multiLevelType w:val="multilevel"/>
    <w:tmpl w:val="47C47B5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7980971"/>
    <w:multiLevelType w:val="multilevel"/>
    <w:tmpl w:val="C09E1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8624F76"/>
    <w:multiLevelType w:val="hybridMultilevel"/>
    <w:tmpl w:val="51AA3D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D74A33"/>
    <w:multiLevelType w:val="multilevel"/>
    <w:tmpl w:val="9F3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17D26C2"/>
    <w:multiLevelType w:val="hybridMultilevel"/>
    <w:tmpl w:val="2CB226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5661950"/>
    <w:multiLevelType w:val="hybridMultilevel"/>
    <w:tmpl w:val="7A385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57D"/>
    <w:multiLevelType w:val="multilevel"/>
    <w:tmpl w:val="2E14267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2" w15:restartNumberingAfterBreak="0">
    <w:nsid w:val="19131C65"/>
    <w:multiLevelType w:val="hybridMultilevel"/>
    <w:tmpl w:val="1AD6D5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4C2F6B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7B4E65"/>
    <w:multiLevelType w:val="multilevel"/>
    <w:tmpl w:val="7CEAC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281E8C"/>
    <w:multiLevelType w:val="hybridMultilevel"/>
    <w:tmpl w:val="4D6A49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627C1A"/>
    <w:multiLevelType w:val="multilevel"/>
    <w:tmpl w:val="A7CE3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9E87061"/>
    <w:multiLevelType w:val="hybridMultilevel"/>
    <w:tmpl w:val="D602A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276DD8"/>
    <w:multiLevelType w:val="multilevel"/>
    <w:tmpl w:val="AE5A417E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9" w15:restartNumberingAfterBreak="0">
    <w:nsid w:val="2F7A1616"/>
    <w:multiLevelType w:val="hybridMultilevel"/>
    <w:tmpl w:val="05A02A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752278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293BB8"/>
    <w:multiLevelType w:val="hybridMultilevel"/>
    <w:tmpl w:val="659E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5D088D"/>
    <w:multiLevelType w:val="hybridMultilevel"/>
    <w:tmpl w:val="98466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A51C03"/>
    <w:multiLevelType w:val="multilevel"/>
    <w:tmpl w:val="BB1EF8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3893F33"/>
    <w:multiLevelType w:val="hybridMultilevel"/>
    <w:tmpl w:val="9D3EFD6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E52B59"/>
    <w:multiLevelType w:val="multilevel"/>
    <w:tmpl w:val="4DE49FEC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6" w15:restartNumberingAfterBreak="0">
    <w:nsid w:val="37F56F2D"/>
    <w:multiLevelType w:val="hybridMultilevel"/>
    <w:tmpl w:val="AC4692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A977957"/>
    <w:multiLevelType w:val="multilevel"/>
    <w:tmpl w:val="A6522B26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D8B4985"/>
    <w:multiLevelType w:val="hybridMultilevel"/>
    <w:tmpl w:val="819C9D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673E52"/>
    <w:multiLevelType w:val="hybridMultilevel"/>
    <w:tmpl w:val="19F65F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E9D5F36"/>
    <w:multiLevelType w:val="multilevel"/>
    <w:tmpl w:val="BD26F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2ED4EE4"/>
    <w:multiLevelType w:val="multilevel"/>
    <w:tmpl w:val="9ACAA84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2" w15:restartNumberingAfterBreak="0">
    <w:nsid w:val="43183B1F"/>
    <w:multiLevelType w:val="hybridMultilevel"/>
    <w:tmpl w:val="834EB0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0E030C"/>
    <w:multiLevelType w:val="hybridMultilevel"/>
    <w:tmpl w:val="1B62E9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C55EFD"/>
    <w:multiLevelType w:val="multilevel"/>
    <w:tmpl w:val="D040C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7826AA1"/>
    <w:multiLevelType w:val="hybridMultilevel"/>
    <w:tmpl w:val="FE3E5E0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B01A69"/>
    <w:multiLevelType w:val="hybridMultilevel"/>
    <w:tmpl w:val="E7486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192F91"/>
    <w:multiLevelType w:val="multilevel"/>
    <w:tmpl w:val="7AAEC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3E930A4"/>
    <w:multiLevelType w:val="multilevel"/>
    <w:tmpl w:val="A2FE677E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9E56E0"/>
    <w:multiLevelType w:val="multilevel"/>
    <w:tmpl w:val="4EBA9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9453989"/>
    <w:multiLevelType w:val="hybridMultilevel"/>
    <w:tmpl w:val="003C5E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7E26E6"/>
    <w:multiLevelType w:val="multilevel"/>
    <w:tmpl w:val="F89E6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6D99482D"/>
    <w:multiLevelType w:val="multilevel"/>
    <w:tmpl w:val="79588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E8F2529"/>
    <w:multiLevelType w:val="multilevel"/>
    <w:tmpl w:val="BD3C2E38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4" w15:restartNumberingAfterBreak="0">
    <w:nsid w:val="6FAD151F"/>
    <w:multiLevelType w:val="hybridMultilevel"/>
    <w:tmpl w:val="F56CD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357F21"/>
    <w:multiLevelType w:val="hybridMultilevel"/>
    <w:tmpl w:val="CC86D5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65E4C"/>
    <w:multiLevelType w:val="hybridMultilevel"/>
    <w:tmpl w:val="B830861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9BD294D"/>
    <w:multiLevelType w:val="hybridMultilevel"/>
    <w:tmpl w:val="3A1A60F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9F74609"/>
    <w:multiLevelType w:val="hybridMultilevel"/>
    <w:tmpl w:val="FAA673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803DD7"/>
    <w:multiLevelType w:val="multilevel"/>
    <w:tmpl w:val="2A568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0" w15:restartNumberingAfterBreak="0">
    <w:nsid w:val="7EA4251A"/>
    <w:multiLevelType w:val="multilevel"/>
    <w:tmpl w:val="1534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21845455">
    <w:abstractNumId w:val="25"/>
  </w:num>
  <w:num w:numId="2" w16cid:durableId="1809974734">
    <w:abstractNumId w:val="11"/>
  </w:num>
  <w:num w:numId="3" w16cid:durableId="1974209328">
    <w:abstractNumId w:val="4"/>
  </w:num>
  <w:num w:numId="4" w16cid:durableId="959993933">
    <w:abstractNumId w:val="18"/>
  </w:num>
  <w:num w:numId="5" w16cid:durableId="22364571">
    <w:abstractNumId w:val="5"/>
  </w:num>
  <w:num w:numId="6" w16cid:durableId="689187416">
    <w:abstractNumId w:val="31"/>
  </w:num>
  <w:num w:numId="7" w16cid:durableId="1283069945">
    <w:abstractNumId w:val="43"/>
  </w:num>
  <w:num w:numId="8" w16cid:durableId="123430568">
    <w:abstractNumId w:val="19"/>
  </w:num>
  <w:num w:numId="9" w16cid:durableId="2097047949">
    <w:abstractNumId w:val="45"/>
  </w:num>
  <w:num w:numId="10" w16cid:durableId="1706297814">
    <w:abstractNumId w:val="15"/>
  </w:num>
  <w:num w:numId="11" w16cid:durableId="279995794">
    <w:abstractNumId w:val="33"/>
  </w:num>
  <w:num w:numId="12" w16cid:durableId="652872869">
    <w:abstractNumId w:val="40"/>
  </w:num>
  <w:num w:numId="13" w16cid:durableId="1111391149">
    <w:abstractNumId w:val="7"/>
  </w:num>
  <w:num w:numId="14" w16cid:durableId="195628840">
    <w:abstractNumId w:val="32"/>
  </w:num>
  <w:num w:numId="15" w16cid:durableId="239753415">
    <w:abstractNumId w:val="23"/>
  </w:num>
  <w:num w:numId="16" w16cid:durableId="1412048511">
    <w:abstractNumId w:val="34"/>
  </w:num>
  <w:num w:numId="17" w16cid:durableId="1654481701">
    <w:abstractNumId w:val="39"/>
  </w:num>
  <w:num w:numId="18" w16cid:durableId="68311121">
    <w:abstractNumId w:val="14"/>
  </w:num>
  <w:num w:numId="19" w16cid:durableId="735318628">
    <w:abstractNumId w:val="6"/>
  </w:num>
  <w:num w:numId="20" w16cid:durableId="459422247">
    <w:abstractNumId w:val="42"/>
  </w:num>
  <w:num w:numId="21" w16cid:durableId="546458176">
    <w:abstractNumId w:val="30"/>
  </w:num>
  <w:num w:numId="22" w16cid:durableId="2076584523">
    <w:abstractNumId w:val="47"/>
  </w:num>
  <w:num w:numId="23" w16cid:durableId="204223945">
    <w:abstractNumId w:val="22"/>
  </w:num>
  <w:num w:numId="24" w16cid:durableId="836194730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25" w16cid:durableId="1114788323">
    <w:abstractNumId w:val="21"/>
  </w:num>
  <w:num w:numId="26" w16cid:durableId="1211576563">
    <w:abstractNumId w:val="10"/>
  </w:num>
  <w:num w:numId="27" w16cid:durableId="748356273">
    <w:abstractNumId w:val="16"/>
  </w:num>
  <w:num w:numId="28" w16cid:durableId="1577477880">
    <w:abstractNumId w:val="1"/>
  </w:num>
  <w:num w:numId="29" w16cid:durableId="1276327783">
    <w:abstractNumId w:val="26"/>
  </w:num>
  <w:num w:numId="30" w16cid:durableId="642849759">
    <w:abstractNumId w:val="44"/>
  </w:num>
  <w:num w:numId="31" w16cid:durableId="473647056">
    <w:abstractNumId w:val="8"/>
  </w:num>
  <w:num w:numId="32" w16cid:durableId="1563832529">
    <w:abstractNumId w:val="50"/>
  </w:num>
  <w:num w:numId="33" w16cid:durableId="1109810692">
    <w:abstractNumId w:val="41"/>
  </w:num>
  <w:num w:numId="34" w16cid:durableId="184172415">
    <w:abstractNumId w:val="37"/>
  </w:num>
  <w:num w:numId="35" w16cid:durableId="1220939209">
    <w:abstractNumId w:val="9"/>
  </w:num>
  <w:num w:numId="36" w16cid:durableId="1523930228">
    <w:abstractNumId w:val="24"/>
  </w:num>
  <w:num w:numId="37" w16cid:durableId="2092775902">
    <w:abstractNumId w:val="49"/>
  </w:num>
  <w:num w:numId="38" w16cid:durableId="1474132828">
    <w:abstractNumId w:val="28"/>
  </w:num>
  <w:num w:numId="39" w16cid:durableId="266667213">
    <w:abstractNumId w:val="36"/>
  </w:num>
  <w:num w:numId="40" w16cid:durableId="2113281395">
    <w:abstractNumId w:val="48"/>
  </w:num>
  <w:num w:numId="41" w16cid:durableId="1368751715">
    <w:abstractNumId w:val="2"/>
  </w:num>
  <w:num w:numId="42" w16cid:durableId="2139951915">
    <w:abstractNumId w:val="12"/>
  </w:num>
  <w:num w:numId="43" w16cid:durableId="1256741739">
    <w:abstractNumId w:val="27"/>
  </w:num>
  <w:num w:numId="44" w16cid:durableId="1738242512">
    <w:abstractNumId w:val="46"/>
  </w:num>
  <w:num w:numId="45" w16cid:durableId="1600525488">
    <w:abstractNumId w:val="35"/>
  </w:num>
  <w:num w:numId="46" w16cid:durableId="1165707893">
    <w:abstractNumId w:val="29"/>
  </w:num>
  <w:num w:numId="47" w16cid:durableId="1173493732">
    <w:abstractNumId w:val="20"/>
  </w:num>
  <w:num w:numId="48" w16cid:durableId="322205420">
    <w:abstractNumId w:val="13"/>
  </w:num>
  <w:num w:numId="49" w16cid:durableId="1139685938">
    <w:abstractNumId w:val="38"/>
  </w:num>
  <w:num w:numId="50" w16cid:durableId="2071539177">
    <w:abstractNumId w:val="3"/>
  </w:num>
  <w:num w:numId="51" w16cid:durableId="436489707">
    <w:abstractNumId w:val="17"/>
  </w:num>
  <w:num w:numId="52" w16cid:durableId="243270829">
    <w:abstractNumId w:val="2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cxNTAytjQ0MzVS0lEKTi0uzszPAykwrAUAEJyfEywAAAA="/>
  </w:docVars>
  <w:rsids>
    <w:rsidRoot w:val="004767B2"/>
    <w:rsid w:val="00000AB2"/>
    <w:rsid w:val="0000244F"/>
    <w:rsid w:val="00003007"/>
    <w:rsid w:val="00007B8F"/>
    <w:rsid w:val="0001433D"/>
    <w:rsid w:val="00015B67"/>
    <w:rsid w:val="000304C2"/>
    <w:rsid w:val="00031680"/>
    <w:rsid w:val="000332A4"/>
    <w:rsid w:val="0003344D"/>
    <w:rsid w:val="00034803"/>
    <w:rsid w:val="00035E55"/>
    <w:rsid w:val="0004112F"/>
    <w:rsid w:val="00046932"/>
    <w:rsid w:val="00051AC5"/>
    <w:rsid w:val="0005203A"/>
    <w:rsid w:val="00052C06"/>
    <w:rsid w:val="00054B76"/>
    <w:rsid w:val="00056CC6"/>
    <w:rsid w:val="000616F5"/>
    <w:rsid w:val="000676D6"/>
    <w:rsid w:val="00071766"/>
    <w:rsid w:val="000719FB"/>
    <w:rsid w:val="00072B8A"/>
    <w:rsid w:val="00075945"/>
    <w:rsid w:val="00084818"/>
    <w:rsid w:val="00084997"/>
    <w:rsid w:val="000855A3"/>
    <w:rsid w:val="00091341"/>
    <w:rsid w:val="00092259"/>
    <w:rsid w:val="00093DB2"/>
    <w:rsid w:val="00094C82"/>
    <w:rsid w:val="0009529D"/>
    <w:rsid w:val="000A1455"/>
    <w:rsid w:val="000A33BE"/>
    <w:rsid w:val="000A3496"/>
    <w:rsid w:val="000A5BB4"/>
    <w:rsid w:val="000A714B"/>
    <w:rsid w:val="000B3EC5"/>
    <w:rsid w:val="000B532D"/>
    <w:rsid w:val="000B5FA6"/>
    <w:rsid w:val="000B7572"/>
    <w:rsid w:val="000C10F4"/>
    <w:rsid w:val="000C3596"/>
    <w:rsid w:val="000C4A96"/>
    <w:rsid w:val="000C56EF"/>
    <w:rsid w:val="000C5F80"/>
    <w:rsid w:val="000C6D11"/>
    <w:rsid w:val="000D1882"/>
    <w:rsid w:val="000D4329"/>
    <w:rsid w:val="000E199B"/>
    <w:rsid w:val="000E3A67"/>
    <w:rsid w:val="000E445D"/>
    <w:rsid w:val="000E59F0"/>
    <w:rsid w:val="000E7E66"/>
    <w:rsid w:val="000F3829"/>
    <w:rsid w:val="0010018D"/>
    <w:rsid w:val="001013B5"/>
    <w:rsid w:val="001049E5"/>
    <w:rsid w:val="001104FB"/>
    <w:rsid w:val="00114327"/>
    <w:rsid w:val="00115979"/>
    <w:rsid w:val="00121DDE"/>
    <w:rsid w:val="00121FC3"/>
    <w:rsid w:val="001226FF"/>
    <w:rsid w:val="00127870"/>
    <w:rsid w:val="001279E8"/>
    <w:rsid w:val="00132650"/>
    <w:rsid w:val="00133BE1"/>
    <w:rsid w:val="001341E2"/>
    <w:rsid w:val="00143647"/>
    <w:rsid w:val="0014636E"/>
    <w:rsid w:val="00147231"/>
    <w:rsid w:val="001476F2"/>
    <w:rsid w:val="001512B2"/>
    <w:rsid w:val="00155189"/>
    <w:rsid w:val="00157501"/>
    <w:rsid w:val="001578B9"/>
    <w:rsid w:val="00165ACC"/>
    <w:rsid w:val="00166770"/>
    <w:rsid w:val="00170619"/>
    <w:rsid w:val="00175884"/>
    <w:rsid w:val="00177607"/>
    <w:rsid w:val="001816A2"/>
    <w:rsid w:val="00181DFF"/>
    <w:rsid w:val="00184BA2"/>
    <w:rsid w:val="00185CA3"/>
    <w:rsid w:val="00186F97"/>
    <w:rsid w:val="0018788D"/>
    <w:rsid w:val="001879BC"/>
    <w:rsid w:val="00191B0E"/>
    <w:rsid w:val="00192E07"/>
    <w:rsid w:val="00194C5C"/>
    <w:rsid w:val="00197659"/>
    <w:rsid w:val="001A0774"/>
    <w:rsid w:val="001A5AAC"/>
    <w:rsid w:val="001A784B"/>
    <w:rsid w:val="001A7941"/>
    <w:rsid w:val="001A7BF3"/>
    <w:rsid w:val="001B26D2"/>
    <w:rsid w:val="001B4A2D"/>
    <w:rsid w:val="001C0929"/>
    <w:rsid w:val="001C3E9E"/>
    <w:rsid w:val="001C753D"/>
    <w:rsid w:val="001D2E6C"/>
    <w:rsid w:val="001D3318"/>
    <w:rsid w:val="001D38A5"/>
    <w:rsid w:val="001D7462"/>
    <w:rsid w:val="001E09EB"/>
    <w:rsid w:val="001E3E71"/>
    <w:rsid w:val="001E5EE4"/>
    <w:rsid w:val="001F5621"/>
    <w:rsid w:val="00200636"/>
    <w:rsid w:val="00201EC3"/>
    <w:rsid w:val="002035C1"/>
    <w:rsid w:val="00203F1F"/>
    <w:rsid w:val="00204DF4"/>
    <w:rsid w:val="00213AF7"/>
    <w:rsid w:val="002156D7"/>
    <w:rsid w:val="002204D2"/>
    <w:rsid w:val="00221C62"/>
    <w:rsid w:val="0022306D"/>
    <w:rsid w:val="002258AC"/>
    <w:rsid w:val="002307CB"/>
    <w:rsid w:val="002312E0"/>
    <w:rsid w:val="0023390C"/>
    <w:rsid w:val="00244023"/>
    <w:rsid w:val="00244C69"/>
    <w:rsid w:val="00246522"/>
    <w:rsid w:val="00247001"/>
    <w:rsid w:val="002474DF"/>
    <w:rsid w:val="002516F8"/>
    <w:rsid w:val="00254DA0"/>
    <w:rsid w:val="0025787E"/>
    <w:rsid w:val="00260CA5"/>
    <w:rsid w:val="0026132B"/>
    <w:rsid w:val="00262BC7"/>
    <w:rsid w:val="002633D4"/>
    <w:rsid w:val="0027191C"/>
    <w:rsid w:val="002778D9"/>
    <w:rsid w:val="00277909"/>
    <w:rsid w:val="0028032D"/>
    <w:rsid w:val="00280BB8"/>
    <w:rsid w:val="00286721"/>
    <w:rsid w:val="00286A61"/>
    <w:rsid w:val="002912AF"/>
    <w:rsid w:val="00291931"/>
    <w:rsid w:val="00297CAA"/>
    <w:rsid w:val="002A1A35"/>
    <w:rsid w:val="002A3D1D"/>
    <w:rsid w:val="002A4078"/>
    <w:rsid w:val="002B15E5"/>
    <w:rsid w:val="002B317C"/>
    <w:rsid w:val="002B3182"/>
    <w:rsid w:val="002B3732"/>
    <w:rsid w:val="002B39A5"/>
    <w:rsid w:val="002B459D"/>
    <w:rsid w:val="002B4C54"/>
    <w:rsid w:val="002B75A3"/>
    <w:rsid w:val="002C128F"/>
    <w:rsid w:val="002C1C87"/>
    <w:rsid w:val="002C2D5B"/>
    <w:rsid w:val="002C30D7"/>
    <w:rsid w:val="002C5032"/>
    <w:rsid w:val="002C6520"/>
    <w:rsid w:val="002C7E25"/>
    <w:rsid w:val="002D165C"/>
    <w:rsid w:val="002D1C95"/>
    <w:rsid w:val="002D208B"/>
    <w:rsid w:val="002D20C2"/>
    <w:rsid w:val="002D29AA"/>
    <w:rsid w:val="002D4097"/>
    <w:rsid w:val="002E5C8B"/>
    <w:rsid w:val="002E6DE8"/>
    <w:rsid w:val="002F243B"/>
    <w:rsid w:val="002F24FF"/>
    <w:rsid w:val="002F38C4"/>
    <w:rsid w:val="002F5DCD"/>
    <w:rsid w:val="00300CCE"/>
    <w:rsid w:val="00306AD3"/>
    <w:rsid w:val="00307E57"/>
    <w:rsid w:val="003132EE"/>
    <w:rsid w:val="00315CD2"/>
    <w:rsid w:val="003161DA"/>
    <w:rsid w:val="003163F8"/>
    <w:rsid w:val="00322537"/>
    <w:rsid w:val="0032616C"/>
    <w:rsid w:val="00327907"/>
    <w:rsid w:val="0033008F"/>
    <w:rsid w:val="0033089B"/>
    <w:rsid w:val="0033481A"/>
    <w:rsid w:val="00334F0E"/>
    <w:rsid w:val="00335842"/>
    <w:rsid w:val="003366A7"/>
    <w:rsid w:val="00340DD0"/>
    <w:rsid w:val="003417A8"/>
    <w:rsid w:val="003417A9"/>
    <w:rsid w:val="00341C19"/>
    <w:rsid w:val="00342AFC"/>
    <w:rsid w:val="00351DE6"/>
    <w:rsid w:val="00352936"/>
    <w:rsid w:val="0035667E"/>
    <w:rsid w:val="00360175"/>
    <w:rsid w:val="00360938"/>
    <w:rsid w:val="00362419"/>
    <w:rsid w:val="003667EB"/>
    <w:rsid w:val="0036728D"/>
    <w:rsid w:val="00370359"/>
    <w:rsid w:val="0037110C"/>
    <w:rsid w:val="003732C7"/>
    <w:rsid w:val="003734FB"/>
    <w:rsid w:val="003775F1"/>
    <w:rsid w:val="00380079"/>
    <w:rsid w:val="00382908"/>
    <w:rsid w:val="0038487E"/>
    <w:rsid w:val="00385DDB"/>
    <w:rsid w:val="00390CE7"/>
    <w:rsid w:val="0039339E"/>
    <w:rsid w:val="0039377E"/>
    <w:rsid w:val="00394E29"/>
    <w:rsid w:val="003A2293"/>
    <w:rsid w:val="003A567E"/>
    <w:rsid w:val="003B67A7"/>
    <w:rsid w:val="003C0601"/>
    <w:rsid w:val="003C643C"/>
    <w:rsid w:val="003C7174"/>
    <w:rsid w:val="003C7B0B"/>
    <w:rsid w:val="003D1A44"/>
    <w:rsid w:val="003D2512"/>
    <w:rsid w:val="003D375A"/>
    <w:rsid w:val="003D396F"/>
    <w:rsid w:val="003D58AB"/>
    <w:rsid w:val="003E184B"/>
    <w:rsid w:val="003E5CEF"/>
    <w:rsid w:val="003E6C45"/>
    <w:rsid w:val="003E7E8A"/>
    <w:rsid w:val="003F0A25"/>
    <w:rsid w:val="003F580C"/>
    <w:rsid w:val="003F746D"/>
    <w:rsid w:val="00401A10"/>
    <w:rsid w:val="00403C0E"/>
    <w:rsid w:val="00404D04"/>
    <w:rsid w:val="004065C1"/>
    <w:rsid w:val="0041479B"/>
    <w:rsid w:val="00414C78"/>
    <w:rsid w:val="00414EA6"/>
    <w:rsid w:val="00416F8E"/>
    <w:rsid w:val="00421997"/>
    <w:rsid w:val="00422698"/>
    <w:rsid w:val="0042271A"/>
    <w:rsid w:val="004229B3"/>
    <w:rsid w:val="00422F2C"/>
    <w:rsid w:val="00424A48"/>
    <w:rsid w:val="00425EE2"/>
    <w:rsid w:val="0043298D"/>
    <w:rsid w:val="00440677"/>
    <w:rsid w:val="00445425"/>
    <w:rsid w:val="004466D1"/>
    <w:rsid w:val="0044754F"/>
    <w:rsid w:val="00450DBA"/>
    <w:rsid w:val="004555F5"/>
    <w:rsid w:val="0045731D"/>
    <w:rsid w:val="00461390"/>
    <w:rsid w:val="00464776"/>
    <w:rsid w:val="00470943"/>
    <w:rsid w:val="00474B48"/>
    <w:rsid w:val="0047517D"/>
    <w:rsid w:val="00475C5C"/>
    <w:rsid w:val="004761A9"/>
    <w:rsid w:val="004767B2"/>
    <w:rsid w:val="004817BF"/>
    <w:rsid w:val="004818F0"/>
    <w:rsid w:val="00482E60"/>
    <w:rsid w:val="004851AE"/>
    <w:rsid w:val="0048622E"/>
    <w:rsid w:val="004A30CF"/>
    <w:rsid w:val="004A5200"/>
    <w:rsid w:val="004A541C"/>
    <w:rsid w:val="004A5E9F"/>
    <w:rsid w:val="004B277B"/>
    <w:rsid w:val="004B49D8"/>
    <w:rsid w:val="004B4D70"/>
    <w:rsid w:val="004B593A"/>
    <w:rsid w:val="004B7BD2"/>
    <w:rsid w:val="004C4C38"/>
    <w:rsid w:val="004C4C99"/>
    <w:rsid w:val="004C51A6"/>
    <w:rsid w:val="004C7465"/>
    <w:rsid w:val="004D1BCC"/>
    <w:rsid w:val="004D3BF4"/>
    <w:rsid w:val="004D6524"/>
    <w:rsid w:val="004E34E8"/>
    <w:rsid w:val="004E6D8A"/>
    <w:rsid w:val="004F0177"/>
    <w:rsid w:val="004F2F4A"/>
    <w:rsid w:val="004F3FCF"/>
    <w:rsid w:val="004F405B"/>
    <w:rsid w:val="004F565F"/>
    <w:rsid w:val="00504926"/>
    <w:rsid w:val="00507B12"/>
    <w:rsid w:val="005108E0"/>
    <w:rsid w:val="00512EA7"/>
    <w:rsid w:val="00513918"/>
    <w:rsid w:val="00513981"/>
    <w:rsid w:val="00516D5A"/>
    <w:rsid w:val="0052034C"/>
    <w:rsid w:val="005217F1"/>
    <w:rsid w:val="005309C0"/>
    <w:rsid w:val="00530D1B"/>
    <w:rsid w:val="00533523"/>
    <w:rsid w:val="005346B6"/>
    <w:rsid w:val="00534957"/>
    <w:rsid w:val="00534D6A"/>
    <w:rsid w:val="005363E7"/>
    <w:rsid w:val="00536D9B"/>
    <w:rsid w:val="00536F21"/>
    <w:rsid w:val="00537A8F"/>
    <w:rsid w:val="00543ADB"/>
    <w:rsid w:val="005445AA"/>
    <w:rsid w:val="0054756F"/>
    <w:rsid w:val="00553198"/>
    <w:rsid w:val="00553E9B"/>
    <w:rsid w:val="0055510F"/>
    <w:rsid w:val="00556AE5"/>
    <w:rsid w:val="0056497B"/>
    <w:rsid w:val="0057555F"/>
    <w:rsid w:val="00582039"/>
    <w:rsid w:val="00582100"/>
    <w:rsid w:val="00582C61"/>
    <w:rsid w:val="00585D60"/>
    <w:rsid w:val="0058643A"/>
    <w:rsid w:val="0058663D"/>
    <w:rsid w:val="00587CA6"/>
    <w:rsid w:val="00591A7B"/>
    <w:rsid w:val="00592E9D"/>
    <w:rsid w:val="005931A4"/>
    <w:rsid w:val="00594DF7"/>
    <w:rsid w:val="005959E9"/>
    <w:rsid w:val="005A06C4"/>
    <w:rsid w:val="005A116C"/>
    <w:rsid w:val="005A19EF"/>
    <w:rsid w:val="005A1BC7"/>
    <w:rsid w:val="005A5657"/>
    <w:rsid w:val="005A589A"/>
    <w:rsid w:val="005B4A98"/>
    <w:rsid w:val="005B5BCE"/>
    <w:rsid w:val="005B75A0"/>
    <w:rsid w:val="005B7CD2"/>
    <w:rsid w:val="005C51E4"/>
    <w:rsid w:val="005D008A"/>
    <w:rsid w:val="005D2F0B"/>
    <w:rsid w:val="005D3D0D"/>
    <w:rsid w:val="005D686A"/>
    <w:rsid w:val="005D71DE"/>
    <w:rsid w:val="005E4893"/>
    <w:rsid w:val="005F14D2"/>
    <w:rsid w:val="005F2143"/>
    <w:rsid w:val="005F2CC1"/>
    <w:rsid w:val="005F5E52"/>
    <w:rsid w:val="005F6449"/>
    <w:rsid w:val="005F7C91"/>
    <w:rsid w:val="00601D21"/>
    <w:rsid w:val="006058C1"/>
    <w:rsid w:val="00607FDD"/>
    <w:rsid w:val="006135E8"/>
    <w:rsid w:val="00615D85"/>
    <w:rsid w:val="00620432"/>
    <w:rsid w:val="0062319F"/>
    <w:rsid w:val="00623450"/>
    <w:rsid w:val="00625E95"/>
    <w:rsid w:val="00626F8E"/>
    <w:rsid w:val="006338C0"/>
    <w:rsid w:val="006347E0"/>
    <w:rsid w:val="006360D3"/>
    <w:rsid w:val="006412B0"/>
    <w:rsid w:val="00642C41"/>
    <w:rsid w:val="00653343"/>
    <w:rsid w:val="00660FFD"/>
    <w:rsid w:val="006631A5"/>
    <w:rsid w:val="0066379D"/>
    <w:rsid w:val="00663FE4"/>
    <w:rsid w:val="0066528A"/>
    <w:rsid w:val="0066746B"/>
    <w:rsid w:val="0067091B"/>
    <w:rsid w:val="00672398"/>
    <w:rsid w:val="00672E23"/>
    <w:rsid w:val="00673EE3"/>
    <w:rsid w:val="0067408D"/>
    <w:rsid w:val="00674309"/>
    <w:rsid w:val="0067583C"/>
    <w:rsid w:val="006821A2"/>
    <w:rsid w:val="00683F9E"/>
    <w:rsid w:val="00687C0C"/>
    <w:rsid w:val="0069158A"/>
    <w:rsid w:val="00691DD5"/>
    <w:rsid w:val="0069785D"/>
    <w:rsid w:val="006A0DF6"/>
    <w:rsid w:val="006B3B92"/>
    <w:rsid w:val="006B494F"/>
    <w:rsid w:val="006B5CEA"/>
    <w:rsid w:val="006B66EA"/>
    <w:rsid w:val="006B6D4A"/>
    <w:rsid w:val="006B7C01"/>
    <w:rsid w:val="006C15B2"/>
    <w:rsid w:val="006C2676"/>
    <w:rsid w:val="006C3160"/>
    <w:rsid w:val="006C34E3"/>
    <w:rsid w:val="006C5B9A"/>
    <w:rsid w:val="006C71CA"/>
    <w:rsid w:val="006C7263"/>
    <w:rsid w:val="006C7EB9"/>
    <w:rsid w:val="006D13A8"/>
    <w:rsid w:val="006D34B3"/>
    <w:rsid w:val="006D53E4"/>
    <w:rsid w:val="006D6F8D"/>
    <w:rsid w:val="006E11AC"/>
    <w:rsid w:val="006E54C1"/>
    <w:rsid w:val="006E625B"/>
    <w:rsid w:val="006F18BA"/>
    <w:rsid w:val="006F346B"/>
    <w:rsid w:val="006F4C2C"/>
    <w:rsid w:val="006F682B"/>
    <w:rsid w:val="006F797E"/>
    <w:rsid w:val="006F7F05"/>
    <w:rsid w:val="00700A06"/>
    <w:rsid w:val="0071002C"/>
    <w:rsid w:val="00711B5E"/>
    <w:rsid w:val="00721287"/>
    <w:rsid w:val="00722910"/>
    <w:rsid w:val="0072351E"/>
    <w:rsid w:val="00723E18"/>
    <w:rsid w:val="00727FC7"/>
    <w:rsid w:val="00737581"/>
    <w:rsid w:val="00747B25"/>
    <w:rsid w:val="00747C77"/>
    <w:rsid w:val="0075213C"/>
    <w:rsid w:val="007531ED"/>
    <w:rsid w:val="007539D4"/>
    <w:rsid w:val="00757FF8"/>
    <w:rsid w:val="0076219A"/>
    <w:rsid w:val="00764CC8"/>
    <w:rsid w:val="007677D7"/>
    <w:rsid w:val="007711D4"/>
    <w:rsid w:val="0077314E"/>
    <w:rsid w:val="00773172"/>
    <w:rsid w:val="007732AC"/>
    <w:rsid w:val="0077479B"/>
    <w:rsid w:val="007765F2"/>
    <w:rsid w:val="007813E7"/>
    <w:rsid w:val="007839BA"/>
    <w:rsid w:val="00785BC3"/>
    <w:rsid w:val="00786F48"/>
    <w:rsid w:val="007905CF"/>
    <w:rsid w:val="0079330C"/>
    <w:rsid w:val="00794517"/>
    <w:rsid w:val="007A13A9"/>
    <w:rsid w:val="007A16B2"/>
    <w:rsid w:val="007A3FC5"/>
    <w:rsid w:val="007A5D17"/>
    <w:rsid w:val="007B11C5"/>
    <w:rsid w:val="007B4C2F"/>
    <w:rsid w:val="007C0204"/>
    <w:rsid w:val="007C34E6"/>
    <w:rsid w:val="007C3E08"/>
    <w:rsid w:val="007D39EB"/>
    <w:rsid w:val="007E1DD2"/>
    <w:rsid w:val="007E4068"/>
    <w:rsid w:val="007E409D"/>
    <w:rsid w:val="007E5C93"/>
    <w:rsid w:val="007E6C52"/>
    <w:rsid w:val="007F05D8"/>
    <w:rsid w:val="007F0929"/>
    <w:rsid w:val="007F1CC9"/>
    <w:rsid w:val="007F38CE"/>
    <w:rsid w:val="007F3D00"/>
    <w:rsid w:val="007F63C2"/>
    <w:rsid w:val="00804192"/>
    <w:rsid w:val="00804CB6"/>
    <w:rsid w:val="00810D66"/>
    <w:rsid w:val="0081321B"/>
    <w:rsid w:val="00814D49"/>
    <w:rsid w:val="0081539E"/>
    <w:rsid w:val="00816508"/>
    <w:rsid w:val="008172A5"/>
    <w:rsid w:val="008228AD"/>
    <w:rsid w:val="00822A3C"/>
    <w:rsid w:val="008243D4"/>
    <w:rsid w:val="0082560D"/>
    <w:rsid w:val="008276AD"/>
    <w:rsid w:val="00830411"/>
    <w:rsid w:val="00830E68"/>
    <w:rsid w:val="008318FC"/>
    <w:rsid w:val="00836467"/>
    <w:rsid w:val="008370DB"/>
    <w:rsid w:val="00837EEE"/>
    <w:rsid w:val="00840B11"/>
    <w:rsid w:val="00846776"/>
    <w:rsid w:val="00846DB9"/>
    <w:rsid w:val="008513DF"/>
    <w:rsid w:val="00857486"/>
    <w:rsid w:val="00866AC0"/>
    <w:rsid w:val="00874D7D"/>
    <w:rsid w:val="008756C6"/>
    <w:rsid w:val="0087684A"/>
    <w:rsid w:val="008805F5"/>
    <w:rsid w:val="00881280"/>
    <w:rsid w:val="00884F8E"/>
    <w:rsid w:val="00890EAF"/>
    <w:rsid w:val="008927CC"/>
    <w:rsid w:val="008A27CA"/>
    <w:rsid w:val="008A614E"/>
    <w:rsid w:val="008A6B8F"/>
    <w:rsid w:val="008A704D"/>
    <w:rsid w:val="008B0544"/>
    <w:rsid w:val="008B3B4A"/>
    <w:rsid w:val="008B49F8"/>
    <w:rsid w:val="008C1A90"/>
    <w:rsid w:val="008C7107"/>
    <w:rsid w:val="008C7DA8"/>
    <w:rsid w:val="008D2594"/>
    <w:rsid w:val="008D2FA0"/>
    <w:rsid w:val="008D37A3"/>
    <w:rsid w:val="008D53E1"/>
    <w:rsid w:val="008D7081"/>
    <w:rsid w:val="008E0E6E"/>
    <w:rsid w:val="008E2346"/>
    <w:rsid w:val="008E267C"/>
    <w:rsid w:val="008E3E26"/>
    <w:rsid w:val="008E5604"/>
    <w:rsid w:val="008F180B"/>
    <w:rsid w:val="008F1C9E"/>
    <w:rsid w:val="008F27EA"/>
    <w:rsid w:val="008F2FF0"/>
    <w:rsid w:val="008F4A24"/>
    <w:rsid w:val="008F54AF"/>
    <w:rsid w:val="008F5AFF"/>
    <w:rsid w:val="008F6421"/>
    <w:rsid w:val="008F7161"/>
    <w:rsid w:val="008F7C3E"/>
    <w:rsid w:val="00900A06"/>
    <w:rsid w:val="00901768"/>
    <w:rsid w:val="00905144"/>
    <w:rsid w:val="0090585B"/>
    <w:rsid w:val="009069CD"/>
    <w:rsid w:val="0091798E"/>
    <w:rsid w:val="0092123A"/>
    <w:rsid w:val="00922598"/>
    <w:rsid w:val="00927749"/>
    <w:rsid w:val="0093011A"/>
    <w:rsid w:val="00930907"/>
    <w:rsid w:val="00934632"/>
    <w:rsid w:val="00934F2A"/>
    <w:rsid w:val="00935DC0"/>
    <w:rsid w:val="009368FB"/>
    <w:rsid w:val="009417B7"/>
    <w:rsid w:val="00941E77"/>
    <w:rsid w:val="00942BDA"/>
    <w:rsid w:val="009447AF"/>
    <w:rsid w:val="0095143F"/>
    <w:rsid w:val="0095313F"/>
    <w:rsid w:val="00954BF9"/>
    <w:rsid w:val="0095769A"/>
    <w:rsid w:val="009576E7"/>
    <w:rsid w:val="00964173"/>
    <w:rsid w:val="009674D9"/>
    <w:rsid w:val="009702C8"/>
    <w:rsid w:val="009714AF"/>
    <w:rsid w:val="0097492F"/>
    <w:rsid w:val="009751D8"/>
    <w:rsid w:val="009777AD"/>
    <w:rsid w:val="00977D9A"/>
    <w:rsid w:val="00977F17"/>
    <w:rsid w:val="009804E4"/>
    <w:rsid w:val="00981DB6"/>
    <w:rsid w:val="00981FC3"/>
    <w:rsid w:val="00982593"/>
    <w:rsid w:val="00982D3F"/>
    <w:rsid w:val="009846EB"/>
    <w:rsid w:val="009870F7"/>
    <w:rsid w:val="009911F7"/>
    <w:rsid w:val="0099233D"/>
    <w:rsid w:val="009943EC"/>
    <w:rsid w:val="00994DA1"/>
    <w:rsid w:val="00995089"/>
    <w:rsid w:val="009A06BA"/>
    <w:rsid w:val="009A646F"/>
    <w:rsid w:val="009B244C"/>
    <w:rsid w:val="009C3EE6"/>
    <w:rsid w:val="009D0AF0"/>
    <w:rsid w:val="009D4F91"/>
    <w:rsid w:val="009D4FD6"/>
    <w:rsid w:val="009E1C4A"/>
    <w:rsid w:val="009E37AF"/>
    <w:rsid w:val="009E6ED8"/>
    <w:rsid w:val="009F02BF"/>
    <w:rsid w:val="00A0083B"/>
    <w:rsid w:val="00A010E9"/>
    <w:rsid w:val="00A0143D"/>
    <w:rsid w:val="00A016DA"/>
    <w:rsid w:val="00A019F0"/>
    <w:rsid w:val="00A0642B"/>
    <w:rsid w:val="00A10770"/>
    <w:rsid w:val="00A13888"/>
    <w:rsid w:val="00A14F0F"/>
    <w:rsid w:val="00A15A69"/>
    <w:rsid w:val="00A20994"/>
    <w:rsid w:val="00A2164E"/>
    <w:rsid w:val="00A21AB5"/>
    <w:rsid w:val="00A22331"/>
    <w:rsid w:val="00A22E5B"/>
    <w:rsid w:val="00A245D6"/>
    <w:rsid w:val="00A257E3"/>
    <w:rsid w:val="00A26B62"/>
    <w:rsid w:val="00A27FE3"/>
    <w:rsid w:val="00A3048E"/>
    <w:rsid w:val="00A31292"/>
    <w:rsid w:val="00A31A5F"/>
    <w:rsid w:val="00A34F7B"/>
    <w:rsid w:val="00A40F0B"/>
    <w:rsid w:val="00A41426"/>
    <w:rsid w:val="00A4224A"/>
    <w:rsid w:val="00A42E5D"/>
    <w:rsid w:val="00A44478"/>
    <w:rsid w:val="00A50F56"/>
    <w:rsid w:val="00A519B0"/>
    <w:rsid w:val="00A57DC7"/>
    <w:rsid w:val="00A63030"/>
    <w:rsid w:val="00A66144"/>
    <w:rsid w:val="00A703E6"/>
    <w:rsid w:val="00A74EDC"/>
    <w:rsid w:val="00A7573F"/>
    <w:rsid w:val="00A77996"/>
    <w:rsid w:val="00A80FA4"/>
    <w:rsid w:val="00A81BB8"/>
    <w:rsid w:val="00A827A0"/>
    <w:rsid w:val="00AA0C0E"/>
    <w:rsid w:val="00AA564E"/>
    <w:rsid w:val="00AA5FDA"/>
    <w:rsid w:val="00AA60F5"/>
    <w:rsid w:val="00AB0268"/>
    <w:rsid w:val="00AB0593"/>
    <w:rsid w:val="00AB4583"/>
    <w:rsid w:val="00AC5353"/>
    <w:rsid w:val="00AC6CDF"/>
    <w:rsid w:val="00AE2549"/>
    <w:rsid w:val="00AE3701"/>
    <w:rsid w:val="00AE50C5"/>
    <w:rsid w:val="00AE5BD2"/>
    <w:rsid w:val="00AF1982"/>
    <w:rsid w:val="00AF1B54"/>
    <w:rsid w:val="00AF55F9"/>
    <w:rsid w:val="00AF6C4D"/>
    <w:rsid w:val="00AF7AB3"/>
    <w:rsid w:val="00B021AA"/>
    <w:rsid w:val="00B0557E"/>
    <w:rsid w:val="00B07A9D"/>
    <w:rsid w:val="00B12E21"/>
    <w:rsid w:val="00B14037"/>
    <w:rsid w:val="00B1508C"/>
    <w:rsid w:val="00B16C38"/>
    <w:rsid w:val="00B17C07"/>
    <w:rsid w:val="00B22BA7"/>
    <w:rsid w:val="00B22EF5"/>
    <w:rsid w:val="00B2400C"/>
    <w:rsid w:val="00B2443D"/>
    <w:rsid w:val="00B24633"/>
    <w:rsid w:val="00B3339A"/>
    <w:rsid w:val="00B338E6"/>
    <w:rsid w:val="00B34BB0"/>
    <w:rsid w:val="00B35708"/>
    <w:rsid w:val="00B35F94"/>
    <w:rsid w:val="00B36BEE"/>
    <w:rsid w:val="00B44BDD"/>
    <w:rsid w:val="00B457D4"/>
    <w:rsid w:val="00B46A41"/>
    <w:rsid w:val="00B54653"/>
    <w:rsid w:val="00B570A7"/>
    <w:rsid w:val="00B6025A"/>
    <w:rsid w:val="00B63C8E"/>
    <w:rsid w:val="00B649D6"/>
    <w:rsid w:val="00B7136B"/>
    <w:rsid w:val="00B719E9"/>
    <w:rsid w:val="00B7478A"/>
    <w:rsid w:val="00B7680A"/>
    <w:rsid w:val="00B819B4"/>
    <w:rsid w:val="00B879C3"/>
    <w:rsid w:val="00B91446"/>
    <w:rsid w:val="00B95E21"/>
    <w:rsid w:val="00B95F6C"/>
    <w:rsid w:val="00BA5652"/>
    <w:rsid w:val="00BB2172"/>
    <w:rsid w:val="00BB3294"/>
    <w:rsid w:val="00BB58BF"/>
    <w:rsid w:val="00BB5B30"/>
    <w:rsid w:val="00BB666D"/>
    <w:rsid w:val="00BC1CF1"/>
    <w:rsid w:val="00BC42EC"/>
    <w:rsid w:val="00BC686F"/>
    <w:rsid w:val="00BD125B"/>
    <w:rsid w:val="00BD47F3"/>
    <w:rsid w:val="00BD6518"/>
    <w:rsid w:val="00BD7B2A"/>
    <w:rsid w:val="00BD7F61"/>
    <w:rsid w:val="00BE56DB"/>
    <w:rsid w:val="00BE6283"/>
    <w:rsid w:val="00BE76F2"/>
    <w:rsid w:val="00BF002E"/>
    <w:rsid w:val="00BF0DEA"/>
    <w:rsid w:val="00BF364B"/>
    <w:rsid w:val="00BF3F98"/>
    <w:rsid w:val="00BF4343"/>
    <w:rsid w:val="00BF60A4"/>
    <w:rsid w:val="00BF610E"/>
    <w:rsid w:val="00C03A8C"/>
    <w:rsid w:val="00C047E0"/>
    <w:rsid w:val="00C134D6"/>
    <w:rsid w:val="00C168A5"/>
    <w:rsid w:val="00C1716E"/>
    <w:rsid w:val="00C20145"/>
    <w:rsid w:val="00C21896"/>
    <w:rsid w:val="00C24AF7"/>
    <w:rsid w:val="00C2539F"/>
    <w:rsid w:val="00C25D18"/>
    <w:rsid w:val="00C26272"/>
    <w:rsid w:val="00C265B6"/>
    <w:rsid w:val="00C26D99"/>
    <w:rsid w:val="00C2754A"/>
    <w:rsid w:val="00C27CAA"/>
    <w:rsid w:val="00C3357B"/>
    <w:rsid w:val="00C35CDA"/>
    <w:rsid w:val="00C41F81"/>
    <w:rsid w:val="00C4278F"/>
    <w:rsid w:val="00C43BE3"/>
    <w:rsid w:val="00C44E87"/>
    <w:rsid w:val="00C45C80"/>
    <w:rsid w:val="00C521B8"/>
    <w:rsid w:val="00C5790D"/>
    <w:rsid w:val="00C66652"/>
    <w:rsid w:val="00C70069"/>
    <w:rsid w:val="00C707EB"/>
    <w:rsid w:val="00C71129"/>
    <w:rsid w:val="00C71336"/>
    <w:rsid w:val="00C718FD"/>
    <w:rsid w:val="00C725A0"/>
    <w:rsid w:val="00C72921"/>
    <w:rsid w:val="00C73C1F"/>
    <w:rsid w:val="00C75071"/>
    <w:rsid w:val="00C76EF4"/>
    <w:rsid w:val="00C774AB"/>
    <w:rsid w:val="00C81914"/>
    <w:rsid w:val="00C831AE"/>
    <w:rsid w:val="00C837C6"/>
    <w:rsid w:val="00C83D34"/>
    <w:rsid w:val="00C93C5F"/>
    <w:rsid w:val="00C94F8F"/>
    <w:rsid w:val="00C96AB8"/>
    <w:rsid w:val="00CA40D6"/>
    <w:rsid w:val="00CB043E"/>
    <w:rsid w:val="00CB7800"/>
    <w:rsid w:val="00CC05FD"/>
    <w:rsid w:val="00CC579F"/>
    <w:rsid w:val="00CD3AEB"/>
    <w:rsid w:val="00CD6100"/>
    <w:rsid w:val="00CD775D"/>
    <w:rsid w:val="00CE126F"/>
    <w:rsid w:val="00CE3E5F"/>
    <w:rsid w:val="00CE4CE3"/>
    <w:rsid w:val="00CE4D5F"/>
    <w:rsid w:val="00CE57F5"/>
    <w:rsid w:val="00CF0667"/>
    <w:rsid w:val="00CF0A85"/>
    <w:rsid w:val="00CF1454"/>
    <w:rsid w:val="00CF67C9"/>
    <w:rsid w:val="00D05D1D"/>
    <w:rsid w:val="00D0600D"/>
    <w:rsid w:val="00D12DFE"/>
    <w:rsid w:val="00D13367"/>
    <w:rsid w:val="00D17D06"/>
    <w:rsid w:val="00D23BB6"/>
    <w:rsid w:val="00D312A0"/>
    <w:rsid w:val="00D32586"/>
    <w:rsid w:val="00D328F2"/>
    <w:rsid w:val="00D32948"/>
    <w:rsid w:val="00D37FAC"/>
    <w:rsid w:val="00D43FA3"/>
    <w:rsid w:val="00D4785F"/>
    <w:rsid w:val="00D504FC"/>
    <w:rsid w:val="00D511A5"/>
    <w:rsid w:val="00D51554"/>
    <w:rsid w:val="00D57075"/>
    <w:rsid w:val="00D57562"/>
    <w:rsid w:val="00D575DC"/>
    <w:rsid w:val="00D63DF5"/>
    <w:rsid w:val="00D63E30"/>
    <w:rsid w:val="00D65CD5"/>
    <w:rsid w:val="00D67EB4"/>
    <w:rsid w:val="00D7277D"/>
    <w:rsid w:val="00D73D6E"/>
    <w:rsid w:val="00D80360"/>
    <w:rsid w:val="00D81C0E"/>
    <w:rsid w:val="00D85067"/>
    <w:rsid w:val="00D85862"/>
    <w:rsid w:val="00D86612"/>
    <w:rsid w:val="00D87970"/>
    <w:rsid w:val="00D87E4A"/>
    <w:rsid w:val="00D94DCF"/>
    <w:rsid w:val="00D972CF"/>
    <w:rsid w:val="00DA14C9"/>
    <w:rsid w:val="00DA34A6"/>
    <w:rsid w:val="00DA692C"/>
    <w:rsid w:val="00DB3454"/>
    <w:rsid w:val="00DB397A"/>
    <w:rsid w:val="00DB4512"/>
    <w:rsid w:val="00DB4C8F"/>
    <w:rsid w:val="00DC2BA3"/>
    <w:rsid w:val="00DC75DA"/>
    <w:rsid w:val="00DD1882"/>
    <w:rsid w:val="00DD5C6C"/>
    <w:rsid w:val="00DD7C0A"/>
    <w:rsid w:val="00DE0B17"/>
    <w:rsid w:val="00DE2D0D"/>
    <w:rsid w:val="00DF4572"/>
    <w:rsid w:val="00DF6BFF"/>
    <w:rsid w:val="00E037E7"/>
    <w:rsid w:val="00E04CC6"/>
    <w:rsid w:val="00E1235E"/>
    <w:rsid w:val="00E12988"/>
    <w:rsid w:val="00E17445"/>
    <w:rsid w:val="00E22C3A"/>
    <w:rsid w:val="00E22F3F"/>
    <w:rsid w:val="00E23A0D"/>
    <w:rsid w:val="00E26867"/>
    <w:rsid w:val="00E31A0E"/>
    <w:rsid w:val="00E31D71"/>
    <w:rsid w:val="00E32772"/>
    <w:rsid w:val="00E3490A"/>
    <w:rsid w:val="00E362EC"/>
    <w:rsid w:val="00E43BC2"/>
    <w:rsid w:val="00E50553"/>
    <w:rsid w:val="00E50B1E"/>
    <w:rsid w:val="00E52446"/>
    <w:rsid w:val="00E529C6"/>
    <w:rsid w:val="00E52EDB"/>
    <w:rsid w:val="00E54ABA"/>
    <w:rsid w:val="00E65F0A"/>
    <w:rsid w:val="00E702FB"/>
    <w:rsid w:val="00E72F29"/>
    <w:rsid w:val="00E73152"/>
    <w:rsid w:val="00E80D24"/>
    <w:rsid w:val="00E80EB5"/>
    <w:rsid w:val="00E811E1"/>
    <w:rsid w:val="00E82354"/>
    <w:rsid w:val="00E82A68"/>
    <w:rsid w:val="00E82BBD"/>
    <w:rsid w:val="00E8572D"/>
    <w:rsid w:val="00E90E29"/>
    <w:rsid w:val="00E933EF"/>
    <w:rsid w:val="00E948AA"/>
    <w:rsid w:val="00E9784B"/>
    <w:rsid w:val="00EA0175"/>
    <w:rsid w:val="00EA5408"/>
    <w:rsid w:val="00EA612E"/>
    <w:rsid w:val="00EA6ACF"/>
    <w:rsid w:val="00EB0CD9"/>
    <w:rsid w:val="00EB1A7E"/>
    <w:rsid w:val="00EC1AC4"/>
    <w:rsid w:val="00ED0474"/>
    <w:rsid w:val="00ED186B"/>
    <w:rsid w:val="00ED41D6"/>
    <w:rsid w:val="00EE102B"/>
    <w:rsid w:val="00EE3D06"/>
    <w:rsid w:val="00EF3403"/>
    <w:rsid w:val="00EF42DA"/>
    <w:rsid w:val="00EF44B7"/>
    <w:rsid w:val="00EF4E20"/>
    <w:rsid w:val="00F01683"/>
    <w:rsid w:val="00F06B24"/>
    <w:rsid w:val="00F06CC5"/>
    <w:rsid w:val="00F06CCB"/>
    <w:rsid w:val="00F06E3C"/>
    <w:rsid w:val="00F101E9"/>
    <w:rsid w:val="00F108B2"/>
    <w:rsid w:val="00F12B46"/>
    <w:rsid w:val="00F12B4F"/>
    <w:rsid w:val="00F12FB3"/>
    <w:rsid w:val="00F13224"/>
    <w:rsid w:val="00F202E3"/>
    <w:rsid w:val="00F20CCB"/>
    <w:rsid w:val="00F20D5B"/>
    <w:rsid w:val="00F210F0"/>
    <w:rsid w:val="00F223C9"/>
    <w:rsid w:val="00F3128D"/>
    <w:rsid w:val="00F31FD0"/>
    <w:rsid w:val="00F3245D"/>
    <w:rsid w:val="00F37F4B"/>
    <w:rsid w:val="00F43E53"/>
    <w:rsid w:val="00F540FF"/>
    <w:rsid w:val="00F605C6"/>
    <w:rsid w:val="00F62678"/>
    <w:rsid w:val="00F6462A"/>
    <w:rsid w:val="00F702C6"/>
    <w:rsid w:val="00F707B9"/>
    <w:rsid w:val="00F72746"/>
    <w:rsid w:val="00F731C3"/>
    <w:rsid w:val="00F73FF0"/>
    <w:rsid w:val="00F7638C"/>
    <w:rsid w:val="00F81966"/>
    <w:rsid w:val="00F84278"/>
    <w:rsid w:val="00F84576"/>
    <w:rsid w:val="00F9021A"/>
    <w:rsid w:val="00F94612"/>
    <w:rsid w:val="00F96058"/>
    <w:rsid w:val="00FA02C8"/>
    <w:rsid w:val="00FA07F0"/>
    <w:rsid w:val="00FA34A3"/>
    <w:rsid w:val="00FA423A"/>
    <w:rsid w:val="00FA4A89"/>
    <w:rsid w:val="00FA4C55"/>
    <w:rsid w:val="00FA69F5"/>
    <w:rsid w:val="00FB35FD"/>
    <w:rsid w:val="00FB3D16"/>
    <w:rsid w:val="00FB6924"/>
    <w:rsid w:val="00FC2AD1"/>
    <w:rsid w:val="00FC3317"/>
    <w:rsid w:val="00FD1A4A"/>
    <w:rsid w:val="00FD2E06"/>
    <w:rsid w:val="00FE0CE9"/>
    <w:rsid w:val="00FE29DC"/>
    <w:rsid w:val="00FE2AC1"/>
    <w:rsid w:val="00FE4187"/>
    <w:rsid w:val="00FE454C"/>
    <w:rsid w:val="00FF1331"/>
    <w:rsid w:val="00FF1712"/>
    <w:rsid w:val="00FF361C"/>
    <w:rsid w:val="00FF46A0"/>
    <w:rsid w:val="00FF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2D77E"/>
  <w15:chartTrackingRefBased/>
  <w15:docId w15:val="{EF71A0C8-C220-4338-8917-1228BF3662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767B2"/>
    <w:pPr>
      <w:spacing w:after="0" w:line="240" w:lineRule="auto"/>
    </w:pPr>
  </w:style>
  <w:style w:type="paragraph" w:styleId="NormalWeb">
    <w:name w:val="Normal (Web)"/>
    <w:basedOn w:val="Normal"/>
    <w:semiHidden/>
    <w:unhideWhenUsed/>
    <w:rsid w:val="00553E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53E9B"/>
    <w:rPr>
      <w:b/>
      <w:bCs/>
    </w:rPr>
  </w:style>
  <w:style w:type="character" w:customStyle="1" w:styleId="small1">
    <w:name w:val="small1"/>
    <w:rsid w:val="0000244F"/>
    <w:rPr>
      <w:rFonts w:ascii="Verdana" w:hAnsi="Verdana" w:hint="default"/>
      <w:i w:val="0"/>
      <w:iCs w:val="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4D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D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51A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31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tomitalabi230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yberNesky/HomeLabs.git" TargetMode="External"/><Relationship Id="rId5" Type="http://schemas.openxmlformats.org/officeDocument/2006/relationships/hyperlink" Target="mailto:abdultomtee@yahoo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9</TotalTime>
  <Pages>2</Pages>
  <Words>855</Words>
  <Characters>487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sad</dc:creator>
  <cp:keywords/>
  <dc:description/>
  <cp:lastModifiedBy>Oluwatomi Talabi</cp:lastModifiedBy>
  <cp:revision>745</cp:revision>
  <dcterms:created xsi:type="dcterms:W3CDTF">2024-07-04T19:29:00Z</dcterms:created>
  <dcterms:modified xsi:type="dcterms:W3CDTF">2025-03-19T07:57:00Z</dcterms:modified>
</cp:coreProperties>
</file>